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D0052" w14:textId="57C6D874" w:rsidR="00E12EFC" w:rsidRPr="00A903CA" w:rsidRDefault="00B70E82" w:rsidP="00B70E8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903CA">
        <w:rPr>
          <w:rFonts w:ascii="Times New Roman" w:hAnsi="Times New Roman" w:cs="Times New Roman"/>
          <w:b/>
          <w:bCs/>
          <w:sz w:val="24"/>
          <w:szCs w:val="24"/>
        </w:rPr>
        <w:t>Final Project SI 564</w:t>
      </w:r>
    </w:p>
    <w:p w14:paraId="026ACE95" w14:textId="08545623" w:rsidR="00B70E82" w:rsidRPr="00A903CA" w:rsidRDefault="00B70E82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03CA">
        <w:rPr>
          <w:rFonts w:ascii="Times New Roman" w:hAnsi="Times New Roman" w:cs="Times New Roman"/>
          <w:b/>
          <w:bCs/>
          <w:sz w:val="24"/>
          <w:szCs w:val="24"/>
        </w:rPr>
        <w:t>Name: Preksha Shah</w:t>
      </w:r>
    </w:p>
    <w:p w14:paraId="26792135" w14:textId="5E8F7CA7" w:rsidR="00B70E82" w:rsidRPr="00A903CA" w:rsidRDefault="00B70E82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903CA">
        <w:rPr>
          <w:rFonts w:ascii="Times New Roman" w:hAnsi="Times New Roman" w:cs="Times New Roman"/>
          <w:b/>
          <w:bCs/>
          <w:sz w:val="24"/>
          <w:szCs w:val="24"/>
        </w:rPr>
        <w:t>Uniqname</w:t>
      </w:r>
      <w:proofErr w:type="spellEnd"/>
      <w:r w:rsidRPr="00A903C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A903CA">
        <w:rPr>
          <w:rFonts w:ascii="Times New Roman" w:hAnsi="Times New Roman" w:cs="Times New Roman"/>
          <w:b/>
          <w:bCs/>
          <w:sz w:val="24"/>
          <w:szCs w:val="24"/>
        </w:rPr>
        <w:t>prekshah</w:t>
      </w:r>
      <w:proofErr w:type="spellEnd"/>
    </w:p>
    <w:p w14:paraId="41AE0815" w14:textId="52590636" w:rsidR="00B70E82" w:rsidRPr="00A903CA" w:rsidRDefault="00B70E82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03CA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___</w:t>
      </w:r>
    </w:p>
    <w:p w14:paraId="0D83EF1B" w14:textId="77777777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From: Lawrence Summerset</w:t>
      </w:r>
    </w:p>
    <w:p w14:paraId="1978A492" w14:textId="63C4724A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To: DBA team</w:t>
      </w:r>
    </w:p>
    <w:p w14:paraId="00311295" w14:textId="571B512B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  <w:r w:rsidRPr="007E6C2B">
        <w:rPr>
          <w:shd w:val="clear" w:color="auto" w:fill="FFFFFF"/>
        </w:rPr>
        <w:t xml:space="preserve">Hello DBA team!  I hope you are all doing well! We are planning on investing in a hospital setting and beginning our journey in the healthcare industry. But before that, we would like to analyze the place and the services they offer. We have a small sample </w:t>
      </w:r>
      <w:r w:rsidR="00963745" w:rsidRPr="007E6C2B">
        <w:rPr>
          <w:shd w:val="clear" w:color="auto" w:fill="FFFFFF"/>
        </w:rPr>
        <w:t>database</w:t>
      </w:r>
      <w:r w:rsidRPr="007E6C2B">
        <w:rPr>
          <w:shd w:val="clear" w:color="auto" w:fill="FFFFFF"/>
        </w:rPr>
        <w:t xml:space="preserve"> that they have provided, which will help us understand their current workflow and profitability. </w:t>
      </w:r>
    </w:p>
    <w:p w14:paraId="477F34CA" w14:textId="1A974F41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  <w:r w:rsidRPr="007E6C2B">
        <w:rPr>
          <w:shd w:val="clear" w:color="auto" w:fill="FFFFFF"/>
        </w:rPr>
        <w:t xml:space="preserve">I have some questions regarding the same and </w:t>
      </w:r>
      <w:r w:rsidR="00A903CA" w:rsidRPr="007E6C2B">
        <w:rPr>
          <w:shd w:val="clear" w:color="auto" w:fill="FFFFFF"/>
        </w:rPr>
        <w:t>it would be great if you could answer them by the end of this week</w:t>
      </w:r>
      <w:r w:rsidRPr="007E6C2B">
        <w:rPr>
          <w:shd w:val="clear" w:color="auto" w:fill="FFFFFF"/>
        </w:rPr>
        <w:t>. Also, it seems that the person who built this database did not leave any documentation</w:t>
      </w:r>
      <w:r w:rsidR="00A903CA" w:rsidRPr="007E6C2B">
        <w:rPr>
          <w:shd w:val="clear" w:color="auto" w:fill="FFFFFF"/>
        </w:rPr>
        <w:t>, so can you attach an ERD and document it as well?</w:t>
      </w:r>
    </w:p>
    <w:p w14:paraId="0E3F1998" w14:textId="4D59C994" w:rsidR="00847517" w:rsidRPr="007E6C2B" w:rsidRDefault="00847517" w:rsidP="008475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Demographics</w:t>
      </w:r>
    </w:p>
    <w:p w14:paraId="156306C6" w14:textId="781F9639" w:rsidR="00D12DA3" w:rsidRPr="007E6C2B" w:rsidRDefault="00D12DA3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I would like to know the religious structure of the population we are dealing with. Can you give me the list of any 5 random religions?</w:t>
      </w:r>
    </w:p>
    <w:p w14:paraId="16A9A082" w14:textId="77777777" w:rsidR="00A903CA" w:rsidRPr="007E6C2B" w:rsidRDefault="00A903CA" w:rsidP="00D12D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Profitability</w:t>
      </w:r>
    </w:p>
    <w:p w14:paraId="756D2681" w14:textId="681C7DB4" w:rsidR="009843C9" w:rsidRPr="007E6C2B" w:rsidRDefault="009843C9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 xml:space="preserve">The profitability of a hospital depends on the kind of insurance they have in its Payer mix. I would like to see the </w:t>
      </w:r>
      <w:r w:rsidR="00884B20" w:rsidRPr="007E6C2B">
        <w:rPr>
          <w:rFonts w:ascii="Times New Roman" w:hAnsi="Times New Roman" w:cs="Times New Roman"/>
          <w:sz w:val="24"/>
          <w:szCs w:val="24"/>
        </w:rPr>
        <w:t xml:space="preserve">proportion </w:t>
      </w:r>
      <w:r w:rsidRPr="007E6C2B">
        <w:rPr>
          <w:rFonts w:ascii="Times New Roman" w:hAnsi="Times New Roman" w:cs="Times New Roman"/>
          <w:sz w:val="24"/>
          <w:szCs w:val="24"/>
        </w:rPr>
        <w:t>of deaths among each insurance type, to determine whether the hospital is biased in their treatment and care, considering Private insurance pays more compared to Medicare/Medicaid.</w:t>
      </w:r>
    </w:p>
    <w:p w14:paraId="3EE1351C" w14:textId="77777777" w:rsidR="004F26A7" w:rsidRPr="007E6C2B" w:rsidRDefault="004F26A7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7D81EB" w14:textId="423A717B" w:rsidR="00847517" w:rsidRPr="007E6C2B" w:rsidRDefault="00847517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 xml:space="preserve">Can we determine the average length of stay for Elective and Emergency admissions? The </w:t>
      </w:r>
      <w:proofErr w:type="gramStart"/>
      <w:r w:rsidRPr="007E6C2B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Pr="007E6C2B">
        <w:rPr>
          <w:rFonts w:ascii="Times New Roman" w:hAnsi="Times New Roman" w:cs="Times New Roman"/>
          <w:sz w:val="24"/>
          <w:szCs w:val="24"/>
        </w:rPr>
        <w:t xml:space="preserve"> the length of stay, the more resources are getting used up.</w:t>
      </w:r>
    </w:p>
    <w:p w14:paraId="3D8415D6" w14:textId="77777777" w:rsidR="00847517" w:rsidRPr="007E6C2B" w:rsidRDefault="00847517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D391A0" w14:textId="77777777" w:rsidR="004F26A7" w:rsidRPr="007E6C2B" w:rsidRDefault="004F26A7" w:rsidP="00D12D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Public health:</w:t>
      </w:r>
    </w:p>
    <w:p w14:paraId="16B5349C" w14:textId="77777777" w:rsidR="00302B4C" w:rsidRPr="007E6C2B" w:rsidRDefault="00F35C16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What are the 5 most common types of cancer in the White population in this dataset and can you count the number of diagnosed cases for each type of cancer?</w:t>
      </w:r>
    </w:p>
    <w:p w14:paraId="404449E4" w14:textId="77777777" w:rsidR="00302B4C" w:rsidRPr="007E6C2B" w:rsidRDefault="00302B4C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0384A9" w14:textId="58CC6EFD" w:rsidR="00302B4C" w:rsidRPr="007E6C2B" w:rsidRDefault="00302B4C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What is the survival rate for newborns? This will help us understand whether we want to invest in their pediatric subsidiary or not.</w:t>
      </w:r>
    </w:p>
    <w:p w14:paraId="3148FA91" w14:textId="40AFF2D4" w:rsidR="00DA5549" w:rsidRPr="007E6C2B" w:rsidRDefault="00DA5549" w:rsidP="00D12DA3">
      <w:p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Hospital Outcomes:</w:t>
      </w:r>
    </w:p>
    <w:p w14:paraId="5B991396" w14:textId="77777777" w:rsidR="003E368D" w:rsidRPr="007E6C2B" w:rsidRDefault="00DA5549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Is there a correlation between the length of admission and death during the hospital stay?</w:t>
      </w:r>
    </w:p>
    <w:p w14:paraId="7CFF8584" w14:textId="77777777" w:rsidR="00D12DA3" w:rsidRPr="007E6C2B" w:rsidRDefault="00D12DA3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22A146" w14:textId="77777777" w:rsidR="003E368D" w:rsidRPr="007E6C2B" w:rsidRDefault="003E368D" w:rsidP="00D12DA3">
      <w:pPr>
        <w:pStyle w:val="ListParagraph"/>
        <w:numPr>
          <w:ilvl w:val="0"/>
          <w:numId w:val="11"/>
        </w:numPr>
        <w:shd w:val="clear" w:color="auto" w:fill="FFFFFF"/>
        <w:spacing w:before="180" w:after="180"/>
        <w:rPr>
          <w:rFonts w:ascii="Times New Roman" w:hAnsi="Times New Roman" w:cs="Times New Roman"/>
          <w:shd w:val="clear" w:color="auto" w:fill="FFFFFF"/>
        </w:rPr>
      </w:pPr>
      <w:r w:rsidRPr="007E6C2B">
        <w:rPr>
          <w:rFonts w:ascii="Times New Roman" w:eastAsia="Times New Roman" w:hAnsi="Times New Roman" w:cs="Times New Roman"/>
          <w:sz w:val="24"/>
          <w:szCs w:val="24"/>
        </w:rPr>
        <w:t>Is there a significance of marital status when a patient is diagnosed with breast cancer?</w:t>
      </w:r>
    </w:p>
    <w:p w14:paraId="458EA43F" w14:textId="4FCAB22F" w:rsidR="001F13DE" w:rsidRPr="007E6C2B" w:rsidRDefault="00A903CA" w:rsidP="007E6C2B">
      <w:pPr>
        <w:shd w:val="clear" w:color="auto" w:fill="FFFFFF"/>
        <w:spacing w:before="180" w:after="180"/>
        <w:ind w:left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E6C2B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Thank you for your help on this matter. Also, can you </w:t>
      </w:r>
      <w:proofErr w:type="gramStart"/>
      <w:r w:rsidRPr="007E6C2B">
        <w:rPr>
          <w:rFonts w:ascii="Times New Roman" w:hAnsi="Times New Roman" w:cs="Times New Roman"/>
          <w:sz w:val="24"/>
          <w:szCs w:val="24"/>
          <w:shd w:val="clear" w:color="auto" w:fill="FFFFFF"/>
        </w:rPr>
        <w:t>asses</w:t>
      </w:r>
      <w:proofErr w:type="gramEnd"/>
      <w:r w:rsidRPr="007E6C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at was the rationale behind them giving us this dataset and making these design choices? </w:t>
      </w:r>
    </w:p>
    <w:p w14:paraId="5447CAEA" w14:textId="7BDF6E12" w:rsidR="00A903CA" w:rsidRPr="007E6C2B" w:rsidRDefault="00A903CA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  <w:r w:rsidRPr="007E6C2B">
        <w:rPr>
          <w:shd w:val="clear" w:color="auto" w:fill="FFFFFF"/>
        </w:rPr>
        <w:t>Have a great week ahead.</w:t>
      </w:r>
    </w:p>
    <w:p w14:paraId="3B6351B7" w14:textId="6C42BF61" w:rsidR="00A903CA" w:rsidRPr="007E6C2B" w:rsidRDefault="00A903CA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</w:p>
    <w:p w14:paraId="1054A2C6" w14:textId="0C3FDA89" w:rsidR="00B70E82" w:rsidRPr="007E6C2B" w:rsidRDefault="00A903CA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D</w:t>
      </w:r>
      <w:r w:rsidR="00B70E82" w:rsidRPr="007E6C2B">
        <w:t>r</w:t>
      </w:r>
      <w:r w:rsidR="001F13DE" w:rsidRPr="007E6C2B">
        <w:t>.</w:t>
      </w:r>
      <w:r w:rsidR="00B70E82" w:rsidRPr="007E6C2B">
        <w:t xml:space="preserve"> Lawrence Summerset</w:t>
      </w:r>
    </w:p>
    <w:p w14:paraId="19F53BF5" w14:textId="44D58B0D" w:rsidR="00B70E82" w:rsidRDefault="00B70E82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Head of Research</w:t>
      </w:r>
    </w:p>
    <w:p w14:paraId="0CC6CEA4" w14:textId="77777777" w:rsidR="007625FF" w:rsidRDefault="007625FF" w:rsidP="00B70E82">
      <w:pPr>
        <w:pStyle w:val="NormalWeb"/>
        <w:shd w:val="clear" w:color="auto" w:fill="FFFFFF"/>
        <w:spacing w:before="180" w:beforeAutospacing="0" w:after="180" w:afterAutospacing="0"/>
      </w:pPr>
    </w:p>
    <w:p w14:paraId="01F800C0" w14:textId="35419B1A" w:rsidR="007625FF" w:rsidRPr="007E6C2B" w:rsidRDefault="007625FF" w:rsidP="00B70E82">
      <w:pPr>
        <w:pStyle w:val="NormalWeb"/>
        <w:shd w:val="clear" w:color="auto" w:fill="FFFFFF"/>
        <w:spacing w:before="180" w:beforeAutospacing="0" w:after="180" w:afterAutospacing="0"/>
      </w:pPr>
      <w:r>
        <w:t>---------------------------------------------------------------------------------------------------------------------</w:t>
      </w:r>
    </w:p>
    <w:p w14:paraId="43221630" w14:textId="555FBAA6" w:rsidR="002E40C9" w:rsidRPr="007625FF" w:rsidRDefault="00A1006B" w:rsidP="007625FF">
      <w:pPr>
        <w:rPr>
          <w:rFonts w:ascii="Times New Roman" w:eastAsia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</w:rPr>
        <w:br w:type="page"/>
      </w:r>
    </w:p>
    <w:p w14:paraId="2ECA95DC" w14:textId="0170FCD7" w:rsidR="002E40C9" w:rsidRPr="00A903CA" w:rsidRDefault="002E40C9" w:rsidP="002E40C9">
      <w:pPr>
        <w:pStyle w:val="NormalWeb"/>
        <w:shd w:val="clear" w:color="auto" w:fill="FFFFFF"/>
        <w:spacing w:before="180" w:beforeAutospacing="0" w:after="180" w:afterAutospacing="0"/>
      </w:pPr>
      <w:r w:rsidRPr="00A903CA">
        <w:lastRenderedPageBreak/>
        <w:t>From:</w:t>
      </w:r>
      <w:r>
        <w:t xml:space="preserve"> </w:t>
      </w:r>
      <w:r w:rsidRPr="00A903CA">
        <w:t xml:space="preserve">DBA team </w:t>
      </w:r>
    </w:p>
    <w:p w14:paraId="66A07FE5" w14:textId="77777777" w:rsidR="002E40C9" w:rsidRPr="00A903CA" w:rsidRDefault="002E40C9" w:rsidP="002E40C9">
      <w:pPr>
        <w:pStyle w:val="NormalWeb"/>
        <w:shd w:val="clear" w:color="auto" w:fill="FFFFFF"/>
        <w:spacing w:before="180" w:beforeAutospacing="0" w:after="180" w:afterAutospacing="0"/>
      </w:pPr>
      <w:r w:rsidRPr="00A903CA">
        <w:t>To: Lawrence Summerset</w:t>
      </w:r>
    </w:p>
    <w:p w14:paraId="25123008" w14:textId="4366CD8B" w:rsidR="00A33054" w:rsidRDefault="00E46578" w:rsidP="00A33054">
      <w:pPr>
        <w:pStyle w:val="NormalWeb"/>
        <w:shd w:val="clear" w:color="auto" w:fill="FFFFFF"/>
        <w:spacing w:before="180" w:beforeAutospacing="0" w:after="180" w:afterAutospacing="0"/>
      </w:pPr>
      <w:r>
        <w:t xml:space="preserve">This is a great opportunity for the company and </w:t>
      </w:r>
      <w:r w:rsidR="00D0793A">
        <w:t>a great space to work in. I would gladly answer the questions and provide the relevant statistics.</w:t>
      </w:r>
      <w:r w:rsidR="00512034">
        <w:t xml:space="preserve"> I have attached an appendix </w:t>
      </w:r>
      <w:r w:rsidR="00E8624E">
        <w:t>at</w:t>
      </w:r>
      <w:r w:rsidR="00512034">
        <w:t xml:space="preserve"> the bottom, </w:t>
      </w:r>
      <w:r w:rsidR="00E8624E">
        <w:t>with the required data tables, documentation, and design concepts.</w:t>
      </w:r>
    </w:p>
    <w:p w14:paraId="389BF28A" w14:textId="79CA3D25" w:rsidR="00A33054" w:rsidRDefault="00AB1E49" w:rsidP="00A33054">
      <w:pPr>
        <w:pStyle w:val="NormalWeb"/>
        <w:shd w:val="clear" w:color="auto" w:fill="FFFFFF"/>
        <w:spacing w:before="180" w:beforeAutospacing="0" w:after="180" w:afterAutospacing="0"/>
      </w:pPr>
      <w:r>
        <w:t>The answers are as follows:</w:t>
      </w:r>
    </w:p>
    <w:p w14:paraId="58A6835A" w14:textId="77777777" w:rsidR="00AB1E49" w:rsidRPr="00A9694E" w:rsidRDefault="00AB1E49" w:rsidP="00AB1E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Demographics</w:t>
      </w:r>
    </w:p>
    <w:p w14:paraId="0709FD59" w14:textId="111DE2F7" w:rsidR="00AB1E49" w:rsidRDefault="00AB1E49" w:rsidP="00AB1E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>I would like to know</w:t>
      </w:r>
      <w:r w:rsidR="000706F6">
        <w:rPr>
          <w:rFonts w:ascii="Times New Roman" w:hAnsi="Times New Roman" w:cs="Times New Roman"/>
          <w:sz w:val="24"/>
          <w:szCs w:val="24"/>
        </w:rPr>
        <w:t xml:space="preserve"> the religious structure of the</w:t>
      </w:r>
      <w:r w:rsidRPr="00A9694E">
        <w:rPr>
          <w:rFonts w:ascii="Times New Roman" w:hAnsi="Times New Roman" w:cs="Times New Roman"/>
          <w:sz w:val="24"/>
          <w:szCs w:val="24"/>
        </w:rPr>
        <w:t xml:space="preserve"> population we are dealing with</w:t>
      </w:r>
      <w:r w:rsidR="000706F6">
        <w:rPr>
          <w:rFonts w:ascii="Times New Roman" w:hAnsi="Times New Roman" w:cs="Times New Roman"/>
          <w:sz w:val="24"/>
          <w:szCs w:val="24"/>
        </w:rPr>
        <w:t xml:space="preserve">. Can you give me the </w:t>
      </w:r>
      <w:r w:rsidR="00B46820">
        <w:rPr>
          <w:rFonts w:ascii="Times New Roman" w:hAnsi="Times New Roman" w:cs="Times New Roman"/>
          <w:sz w:val="24"/>
          <w:szCs w:val="24"/>
        </w:rPr>
        <w:t>list</w:t>
      </w:r>
      <w:r w:rsidR="000706F6">
        <w:rPr>
          <w:rFonts w:ascii="Times New Roman" w:hAnsi="Times New Roman" w:cs="Times New Roman"/>
          <w:sz w:val="24"/>
          <w:szCs w:val="24"/>
        </w:rPr>
        <w:t xml:space="preserve"> of</w:t>
      </w:r>
      <w:r w:rsidR="00B46820">
        <w:rPr>
          <w:rFonts w:ascii="Times New Roman" w:hAnsi="Times New Roman" w:cs="Times New Roman"/>
          <w:sz w:val="24"/>
          <w:szCs w:val="24"/>
        </w:rPr>
        <w:t xml:space="preserve"> any 5</w:t>
      </w:r>
      <w:r w:rsidR="000706F6">
        <w:rPr>
          <w:rFonts w:ascii="Times New Roman" w:hAnsi="Times New Roman" w:cs="Times New Roman"/>
          <w:sz w:val="24"/>
          <w:szCs w:val="24"/>
        </w:rPr>
        <w:t xml:space="preserve"> </w:t>
      </w:r>
      <w:r w:rsidR="00B46820">
        <w:rPr>
          <w:rFonts w:ascii="Times New Roman" w:hAnsi="Times New Roman" w:cs="Times New Roman"/>
          <w:sz w:val="24"/>
          <w:szCs w:val="24"/>
        </w:rPr>
        <w:t>random</w:t>
      </w:r>
      <w:r w:rsidR="000706F6">
        <w:rPr>
          <w:rFonts w:ascii="Times New Roman" w:hAnsi="Times New Roman" w:cs="Times New Roman"/>
          <w:sz w:val="24"/>
          <w:szCs w:val="24"/>
        </w:rPr>
        <w:t xml:space="preserve"> religions</w:t>
      </w:r>
      <w:r w:rsidR="00A23B1F">
        <w:rPr>
          <w:rFonts w:ascii="Times New Roman" w:hAnsi="Times New Roman" w:cs="Times New Roman"/>
          <w:sz w:val="24"/>
          <w:szCs w:val="24"/>
        </w:rPr>
        <w:t>?</w:t>
      </w:r>
    </w:p>
    <w:p w14:paraId="7AEC006E" w14:textId="35727419" w:rsidR="001606C4" w:rsidRPr="001606C4" w:rsidRDefault="001606C4" w:rsidP="001606C4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606C4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023C186A" w14:textId="77777777" w:rsidR="00D12DA3" w:rsidRPr="00D12DA3" w:rsidRDefault="00D12DA3" w:rsidP="00D12DA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distinct </w:t>
      </w:r>
      <w:proofErr w:type="spellStart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>Religion_Name</w:t>
      </w:r>
      <w:proofErr w:type="spellEnd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s 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"Religion"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join 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Religion R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n </w:t>
      </w:r>
      <w:proofErr w:type="spellStart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.</w:t>
      </w:r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>Religion_Type</w:t>
      </w:r>
      <w:proofErr w:type="spellEnd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proofErr w:type="gramStart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R.</w:t>
      </w:r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>Religion</w:t>
      </w:r>
      <w:proofErr w:type="gramEnd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>_Id</w:t>
      </w:r>
      <w:proofErr w:type="spellEnd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rder by </w:t>
      </w:r>
      <w:r w:rsidRPr="00D12DA3">
        <w:rPr>
          <w:rFonts w:ascii="Courier New" w:eastAsia="Times New Roman" w:hAnsi="Courier New" w:cs="Courier New"/>
          <w:i/>
          <w:iCs/>
          <w:color w:val="FFC66D"/>
          <w:sz w:val="20"/>
          <w:szCs w:val="20"/>
        </w:rPr>
        <w:t>rand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limit </w:t>
      </w:r>
      <w:r w:rsidRPr="00D12DA3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</w:p>
    <w:p w14:paraId="4AD9883A" w14:textId="77777777" w:rsidR="001606C4" w:rsidRDefault="001606C4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4BF41C" w14:textId="77777777" w:rsidR="001606C4" w:rsidRPr="007D39D3" w:rsidRDefault="001606C4" w:rsidP="001606C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7AE0A43E" w14:textId="7869972B" w:rsidR="001606C4" w:rsidRDefault="00184241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D94D0D" wp14:editId="2E786ABE">
            <wp:extent cx="2210069" cy="1371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5147" cy="1374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9E912" w14:textId="77777777" w:rsidR="001606C4" w:rsidRDefault="001606C4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68A16BAB" w14:textId="1C070556" w:rsidR="00D12DA3" w:rsidRDefault="00D12DA3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random 5 religions in this dataset.</w:t>
      </w:r>
    </w:p>
    <w:p w14:paraId="2187A56C" w14:textId="723F0578" w:rsidR="001606C4" w:rsidRPr="00A9694E" w:rsidRDefault="001606C4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48F728" w14:textId="77777777" w:rsidR="00AB1E49" w:rsidRPr="00A9694E" w:rsidRDefault="00AB1E49" w:rsidP="00AB1E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Profitability</w:t>
      </w:r>
    </w:p>
    <w:p w14:paraId="7B3E795E" w14:textId="0EE8917F" w:rsidR="00AB1E49" w:rsidRPr="00A9694E" w:rsidRDefault="00AB1E49" w:rsidP="00AB1E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 xml:space="preserve">The profitability of a hospital depends on the kind of insurance they have in its Payer mix. I would like to see the </w:t>
      </w:r>
      <w:r w:rsidR="00884B20">
        <w:rPr>
          <w:rFonts w:ascii="Times New Roman" w:hAnsi="Times New Roman" w:cs="Times New Roman"/>
          <w:sz w:val="24"/>
          <w:szCs w:val="24"/>
        </w:rPr>
        <w:t xml:space="preserve">proportion </w:t>
      </w:r>
      <w:r w:rsidRPr="00A9694E">
        <w:rPr>
          <w:rFonts w:ascii="Times New Roman" w:hAnsi="Times New Roman" w:cs="Times New Roman"/>
          <w:sz w:val="24"/>
          <w:szCs w:val="24"/>
        </w:rPr>
        <w:t>of deaths among each insurance type, to determine whether the hospital is biased in their treatment and care, considering Private insurance pays more compared to Medicare/Medicaid.</w:t>
      </w:r>
    </w:p>
    <w:p w14:paraId="299DFB58" w14:textId="77777777" w:rsidR="00B81B64" w:rsidRDefault="00B81B64" w:rsidP="00B81B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5D0101" w14:textId="2A749448" w:rsidR="00B81B64" w:rsidRDefault="00D4493E" w:rsidP="00B81B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108E0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7B3E0780" w14:textId="77777777" w:rsidR="009F35C5" w:rsidRDefault="009F35C5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ACC4B50" w14:textId="54646B3D" w:rsidR="00690E0F" w:rsidRDefault="00690E0F" w:rsidP="00690E0F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select </w:t>
      </w:r>
      <w:proofErr w:type="spellStart"/>
      <w:r>
        <w:rPr>
          <w:color w:val="9876AA"/>
        </w:rPr>
        <w:t>Insurance_Name</w:t>
      </w:r>
      <w:proofErr w:type="spellEnd"/>
      <w:r>
        <w:rPr>
          <w:color w:val="CC7832"/>
        </w:rPr>
        <w:t xml:space="preserve">, </w:t>
      </w:r>
      <w:r>
        <w:rPr>
          <w:i/>
          <w:iCs/>
          <w:color w:val="FFC66D"/>
        </w:rPr>
        <w:t>round</w:t>
      </w:r>
      <w:r>
        <w:rPr>
          <w:color w:val="A9B7C6"/>
        </w:rPr>
        <w:t>(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Outcome_Id</w:t>
      </w:r>
      <w:proofErr w:type="spellEnd"/>
      <w:r>
        <w:rPr>
          <w:color w:val="A9B7C6"/>
        </w:rPr>
        <w:t>)/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Insurance_Type</w:t>
      </w:r>
      <w:proofErr w:type="spellEnd"/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"Total Death Rate"</w:t>
      </w:r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t xml:space="preserve"> had</w:t>
      </w:r>
      <w:r>
        <w:rPr>
          <w:color w:val="A9B7C6"/>
        </w:rPr>
        <w:br/>
      </w:r>
      <w:r>
        <w:rPr>
          <w:color w:val="CC7832"/>
        </w:rPr>
        <w:t xml:space="preserve">join </w:t>
      </w:r>
      <w:r>
        <w:rPr>
          <w:color w:val="A9B7C6"/>
        </w:rPr>
        <w:t xml:space="preserve">Insurance I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I.</w:t>
      </w:r>
      <w:r>
        <w:rPr>
          <w:color w:val="9876AA"/>
        </w:rPr>
        <w:t>Insuranc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ad.</w:t>
      </w:r>
      <w:r>
        <w:rPr>
          <w:color w:val="9876AA"/>
        </w:rPr>
        <w:t>Insurance_Typ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left join </w:t>
      </w:r>
      <w:r>
        <w:rPr>
          <w:color w:val="A9B7C6"/>
        </w:rPr>
        <w:t>(</w:t>
      </w:r>
      <w:r>
        <w:rPr>
          <w:color w:val="CC7832"/>
        </w:rPr>
        <w:t xml:space="preserve">SELECT </w:t>
      </w:r>
      <w:proofErr w:type="spellStart"/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from </w:t>
      </w:r>
      <w:r>
        <w:rPr>
          <w:color w:val="A9B7C6"/>
        </w:rPr>
        <w:t xml:space="preserve">Outcome O </w:t>
      </w:r>
      <w:r>
        <w:rPr>
          <w:color w:val="CC7832"/>
        </w:rPr>
        <w:t xml:space="preserve">where </w:t>
      </w:r>
      <w:r>
        <w:rPr>
          <w:color w:val="9876AA"/>
        </w:rPr>
        <w:t xml:space="preserve">Outcome </w:t>
      </w:r>
      <w:r>
        <w:rPr>
          <w:color w:val="CC7832"/>
        </w:rPr>
        <w:t xml:space="preserve">like </w:t>
      </w:r>
      <w:r>
        <w:rPr>
          <w:color w:val="A9B7C6"/>
        </w:rPr>
        <w:lastRenderedPageBreak/>
        <w:t xml:space="preserve">"%Dead%") OT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OT.</w:t>
      </w:r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ad.</w:t>
      </w:r>
      <w:r>
        <w:rPr>
          <w:color w:val="9876AA"/>
        </w:rPr>
        <w:t>Outcome_Status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group by </w:t>
      </w:r>
      <w:proofErr w:type="spellStart"/>
      <w:r>
        <w:rPr>
          <w:color w:val="9876AA"/>
        </w:rPr>
        <w:t>Insurance_Nam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order by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Outcome_Id</w:t>
      </w:r>
      <w:proofErr w:type="spellEnd"/>
      <w:r>
        <w:rPr>
          <w:color w:val="A9B7C6"/>
        </w:rPr>
        <w:t>)/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Insurance_Type</w:t>
      </w:r>
      <w:proofErr w:type="spellEnd"/>
      <w:r>
        <w:rPr>
          <w:color w:val="A9B7C6"/>
        </w:rPr>
        <w:t>)</w:t>
      </w:r>
      <w:r w:rsidR="00D12DA3">
        <w:rPr>
          <w:color w:val="A9B7C6"/>
        </w:rPr>
        <w:t>;</w:t>
      </w:r>
    </w:p>
    <w:p w14:paraId="0379EC5A" w14:textId="77777777" w:rsidR="009F35C5" w:rsidRDefault="009F35C5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2F45AC" w14:textId="1A33DC82" w:rsidR="00D4493E" w:rsidRDefault="00D4493E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108E0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3C82A08E" w14:textId="77777777" w:rsidR="00D4493E" w:rsidRDefault="00D4493E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C30210" w14:textId="5A8485D8" w:rsidR="00AB1E49" w:rsidRDefault="00970145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0F8CE8" wp14:editId="7F838D97">
            <wp:extent cx="2971800" cy="1155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8964" cy="115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4EBA4" w14:textId="77777777" w:rsidR="00D4493E" w:rsidRDefault="00D4493E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47D8CF" w14:textId="77777777" w:rsidR="00EF4A27" w:rsidRDefault="00D4493E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108E0">
        <w:rPr>
          <w:rFonts w:ascii="Times New Roman" w:hAnsi="Times New Roman" w:cs="Times New Roman"/>
          <w:sz w:val="24"/>
          <w:szCs w:val="24"/>
          <w:highlight w:val="yellow"/>
        </w:rPr>
        <w:t>Answ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C9BDF5" w14:textId="77777777" w:rsidR="00EF4A27" w:rsidRDefault="00EF4A27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7315D9" w14:textId="77777777" w:rsidR="00FA55E2" w:rsidRDefault="005F356E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seems to be a bias in the treatment of those who pay via </w:t>
      </w:r>
      <w:r w:rsidR="00EF4A27">
        <w:rPr>
          <w:rFonts w:ascii="Times New Roman" w:hAnsi="Times New Roman" w:cs="Times New Roman"/>
          <w:sz w:val="24"/>
          <w:szCs w:val="24"/>
        </w:rPr>
        <w:t>Medicare</w:t>
      </w:r>
      <w:r>
        <w:rPr>
          <w:rFonts w:ascii="Times New Roman" w:hAnsi="Times New Roman" w:cs="Times New Roman"/>
          <w:sz w:val="24"/>
          <w:szCs w:val="24"/>
        </w:rPr>
        <w:t xml:space="preserve"> and Medicaid, compared to those who pay via </w:t>
      </w:r>
      <w:r w:rsidR="006B3EE3">
        <w:rPr>
          <w:rFonts w:ascii="Times New Roman" w:hAnsi="Times New Roman" w:cs="Times New Roman"/>
          <w:sz w:val="24"/>
          <w:szCs w:val="24"/>
        </w:rPr>
        <w:t>Govt/</w:t>
      </w:r>
      <w:r w:rsidR="00EF4A27">
        <w:rPr>
          <w:rFonts w:ascii="Times New Roman" w:hAnsi="Times New Roman" w:cs="Times New Roman"/>
          <w:sz w:val="24"/>
          <w:szCs w:val="24"/>
        </w:rPr>
        <w:t xml:space="preserve">private insurance. This is an area to look </w:t>
      </w:r>
      <w:r w:rsidR="006B3EE3">
        <w:rPr>
          <w:rFonts w:ascii="Times New Roman" w:hAnsi="Times New Roman" w:cs="Times New Roman"/>
          <w:sz w:val="24"/>
          <w:szCs w:val="24"/>
        </w:rPr>
        <w:t>at</w:t>
      </w:r>
      <w:r w:rsidR="00EF4A27">
        <w:rPr>
          <w:rFonts w:ascii="Times New Roman" w:hAnsi="Times New Roman" w:cs="Times New Roman"/>
          <w:sz w:val="24"/>
          <w:szCs w:val="24"/>
        </w:rPr>
        <w:t xml:space="preserve"> because such a scenario can bring in legal issues and cause </w:t>
      </w:r>
      <w:proofErr w:type="gramStart"/>
      <w:r w:rsidR="00EF4A27">
        <w:rPr>
          <w:rFonts w:ascii="Times New Roman" w:hAnsi="Times New Roman" w:cs="Times New Roman"/>
          <w:sz w:val="24"/>
          <w:szCs w:val="24"/>
        </w:rPr>
        <w:t>loss</w:t>
      </w:r>
      <w:proofErr w:type="gramEnd"/>
      <w:r w:rsidR="00EF4A27">
        <w:rPr>
          <w:rFonts w:ascii="Times New Roman" w:hAnsi="Times New Roman" w:cs="Times New Roman"/>
          <w:sz w:val="24"/>
          <w:szCs w:val="24"/>
        </w:rPr>
        <w:t xml:space="preserve"> to us.</w:t>
      </w:r>
    </w:p>
    <w:p w14:paraId="144FBCB6" w14:textId="77777777" w:rsidR="00FA55E2" w:rsidRDefault="00FA55E2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D5AF0A" w14:textId="5207503B" w:rsidR="00D4493E" w:rsidRDefault="006B3EE3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, to note, the reimbursement rate is more for </w:t>
      </w:r>
      <w:r w:rsidR="00D20DFE">
        <w:rPr>
          <w:rFonts w:ascii="Times New Roman" w:hAnsi="Times New Roman" w:cs="Times New Roman"/>
          <w:sz w:val="24"/>
          <w:szCs w:val="24"/>
        </w:rPr>
        <w:t>Govt/private insurance compared to those of Medicare/Medicaid</w:t>
      </w:r>
      <w:r w:rsidR="00D20DFE" w:rsidRPr="00FA55E2">
        <w:rPr>
          <w:rFonts w:ascii="Times New Roman" w:hAnsi="Times New Roman" w:cs="Times New Roman"/>
          <w:sz w:val="24"/>
          <w:szCs w:val="24"/>
        </w:rPr>
        <w:t>.</w:t>
      </w:r>
      <w:r w:rsidR="00FA55E2" w:rsidRPr="00FA55E2">
        <w:rPr>
          <w:rFonts w:ascii="Times New Roman" w:hAnsi="Times New Roman" w:cs="Times New Roman"/>
          <w:sz w:val="24"/>
          <w:szCs w:val="24"/>
        </w:rPr>
        <w:t xml:space="preserve"> As commercial/ private insurance payers pay more/ generate more revenue when compared to payments from </w:t>
      </w:r>
      <w:r w:rsidR="00FA55E2">
        <w:rPr>
          <w:rFonts w:ascii="Times New Roman" w:hAnsi="Times New Roman" w:cs="Times New Roman"/>
          <w:sz w:val="24"/>
          <w:szCs w:val="24"/>
        </w:rPr>
        <w:t>Medicare/Medicaid</w:t>
      </w:r>
      <w:r w:rsidR="00FA55E2" w:rsidRPr="00FA55E2">
        <w:rPr>
          <w:rFonts w:ascii="Times New Roman" w:hAnsi="Times New Roman" w:cs="Times New Roman"/>
          <w:sz w:val="24"/>
          <w:szCs w:val="24"/>
        </w:rPr>
        <w:t xml:space="preserve"> (Lopez et al., 2020)</w:t>
      </w:r>
    </w:p>
    <w:p w14:paraId="461849E7" w14:textId="77777777" w:rsidR="00EF4A27" w:rsidRDefault="00EF4A27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25C369" w14:textId="0F57126A" w:rsidR="009843C9" w:rsidRPr="009843C9" w:rsidRDefault="00AB1E49" w:rsidP="009843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 xml:space="preserve">Can we determine the average length of stay for Elective and Emergency admissions? </w:t>
      </w:r>
    </w:p>
    <w:p w14:paraId="21044517" w14:textId="77777777" w:rsidR="004C0DCC" w:rsidRDefault="004C0DCC" w:rsidP="004C0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9579CF" w14:textId="18C11031" w:rsidR="000108E0" w:rsidRDefault="000108E0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16CC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4B7E4FA7" w14:textId="77777777" w:rsidR="00916CC8" w:rsidRDefault="00916CC8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DBF586" w14:textId="2B72E970" w:rsidR="00432AF9" w:rsidRDefault="00432AF9" w:rsidP="00432AF9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select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CC7832"/>
        </w:rPr>
        <w:t xml:space="preserve">, </w:t>
      </w:r>
      <w:proofErr w:type="gramStart"/>
      <w:r>
        <w:rPr>
          <w:i/>
          <w:iCs/>
          <w:color w:val="FFC66D"/>
        </w:rPr>
        <w:t>avg</w:t>
      </w:r>
      <w:r>
        <w:rPr>
          <w:color w:val="A9B7C6"/>
        </w:rPr>
        <w:t>(</w:t>
      </w:r>
      <w:proofErr w:type="spellStart"/>
      <w:proofErr w:type="gramEnd"/>
      <w:r>
        <w:rPr>
          <w:color w:val="9876AA"/>
        </w:rPr>
        <w:t>Admission_Length_Days</w:t>
      </w:r>
      <w:proofErr w:type="spellEnd"/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"Days Admitted"</w:t>
      </w:r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proofErr w:type="spellStart"/>
      <w:r>
        <w:rPr>
          <w:color w:val="A9B7C6"/>
        </w:rPr>
        <w:t>Admission_Category</w:t>
      </w:r>
      <w:proofErr w:type="spellEnd"/>
      <w:r>
        <w:rPr>
          <w:color w:val="A9B7C6"/>
        </w:rPr>
        <w:t xml:space="preserve"> AC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AC.</w:t>
      </w:r>
      <w:r>
        <w:rPr>
          <w:color w:val="9876AA"/>
        </w:rPr>
        <w:t>Admission_Cat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Admission_Typ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where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not like </w:t>
      </w:r>
      <w:r>
        <w:rPr>
          <w:color w:val="A9B7C6"/>
        </w:rPr>
        <w:t xml:space="preserve">"%newborn%" </w:t>
      </w:r>
      <w:r>
        <w:rPr>
          <w:color w:val="CC7832"/>
        </w:rPr>
        <w:t xml:space="preserve">and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not like </w:t>
      </w:r>
      <w:r>
        <w:rPr>
          <w:color w:val="A9B7C6"/>
        </w:rPr>
        <w:t>"%urgent%"</w:t>
      </w:r>
      <w:r>
        <w:rPr>
          <w:color w:val="A9B7C6"/>
        </w:rPr>
        <w:br/>
      </w:r>
      <w:r>
        <w:rPr>
          <w:color w:val="CC7832"/>
        </w:rPr>
        <w:t xml:space="preserve">group by </w:t>
      </w:r>
      <w:proofErr w:type="spellStart"/>
      <w:r>
        <w:rPr>
          <w:color w:val="9876AA"/>
        </w:rPr>
        <w:t>Admission_Cat</w:t>
      </w:r>
      <w:proofErr w:type="spellEnd"/>
      <w:r w:rsidR="00D12DA3">
        <w:rPr>
          <w:color w:val="9876AA"/>
        </w:rPr>
        <w:t>;</w:t>
      </w:r>
    </w:p>
    <w:p w14:paraId="38350500" w14:textId="77777777" w:rsidR="00432AF9" w:rsidRDefault="00432AF9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018F71" w14:textId="331AB9C5" w:rsidR="000108E0" w:rsidRDefault="000108E0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16CC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5FE35E7B" w14:textId="77777777" w:rsidR="008A1845" w:rsidRDefault="008A1845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0BDB37" w14:textId="3F599C24" w:rsidR="00432AF9" w:rsidRDefault="008A1845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C7DD94" wp14:editId="47232D1C">
            <wp:extent cx="3716701" cy="7556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4017" cy="75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23048" w14:textId="77777777" w:rsidR="00916CC8" w:rsidRDefault="00916CC8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D1E3F4" w14:textId="0A85110A" w:rsidR="000108E0" w:rsidRDefault="000108E0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16CC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2232DD7B" w14:textId="6F5F5AC5" w:rsidR="00AB1E49" w:rsidRPr="00A9694E" w:rsidRDefault="008A1845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s we can see, the emergency department has more average length of stay. </w:t>
      </w:r>
      <w:r w:rsidR="00AB1E49" w:rsidRPr="00A9694E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="00AB1E49" w:rsidRPr="00A9694E">
        <w:rPr>
          <w:rFonts w:ascii="Times New Roman" w:hAnsi="Times New Roman" w:cs="Times New Roman"/>
          <w:sz w:val="24"/>
          <w:szCs w:val="24"/>
        </w:rPr>
        <w:t>more</w:t>
      </w:r>
      <w:proofErr w:type="gramEnd"/>
      <w:r w:rsidR="00AB1E49" w:rsidRPr="00A9694E">
        <w:rPr>
          <w:rFonts w:ascii="Times New Roman" w:hAnsi="Times New Roman" w:cs="Times New Roman"/>
          <w:sz w:val="24"/>
          <w:szCs w:val="24"/>
        </w:rPr>
        <w:t xml:space="preserve"> the length of stay, the more resources are getting used up.</w:t>
      </w:r>
      <w:r>
        <w:rPr>
          <w:rFonts w:ascii="Times New Roman" w:hAnsi="Times New Roman" w:cs="Times New Roman"/>
          <w:sz w:val="24"/>
          <w:szCs w:val="24"/>
        </w:rPr>
        <w:t xml:space="preserve"> Hence, we need to optimize emergency care and invest in resources for that department to avoid loss.</w:t>
      </w:r>
    </w:p>
    <w:p w14:paraId="6EEDDF7A" w14:textId="77777777" w:rsidR="00AB1E49" w:rsidRPr="00A9694E" w:rsidRDefault="00AB1E49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A34D06" w14:textId="77777777" w:rsidR="00AB1E49" w:rsidRPr="00A9694E" w:rsidRDefault="00AB1E49" w:rsidP="00AB1E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Public health:</w:t>
      </w:r>
    </w:p>
    <w:p w14:paraId="5336481E" w14:textId="0BB6861C" w:rsidR="0020563A" w:rsidRDefault="0020563A" w:rsidP="0020563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</w:t>
      </w:r>
      <w:r w:rsidR="0096672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5 most common types of cancer in the </w:t>
      </w:r>
      <w:r w:rsidR="00966726">
        <w:rPr>
          <w:rFonts w:ascii="Times New Roman" w:hAnsi="Times New Roman" w:cs="Times New Roman"/>
          <w:sz w:val="24"/>
          <w:szCs w:val="24"/>
        </w:rPr>
        <w:t>White population in this dataset and can you count the number of diagnosed cases for each type of cancer?</w:t>
      </w:r>
    </w:p>
    <w:p w14:paraId="645D54D7" w14:textId="77777777" w:rsidR="004C0DCC" w:rsidRPr="0020563A" w:rsidRDefault="004C0DCC" w:rsidP="004C0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8D90AB" w14:textId="7C1F2E0B" w:rsidR="007D39D3" w:rsidRPr="0020563A" w:rsidRDefault="007D39D3" w:rsidP="0020563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0563A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4500C0DB" w14:textId="72724533" w:rsidR="003728CA" w:rsidRDefault="003728CA" w:rsidP="003728CA">
      <w:pPr>
        <w:pStyle w:val="HTMLPreformatted"/>
        <w:shd w:val="clear" w:color="auto" w:fill="2B2B2B"/>
        <w:ind w:left="720"/>
        <w:rPr>
          <w:color w:val="A9B7C6"/>
        </w:rPr>
      </w:pPr>
      <w:proofErr w:type="gramStart"/>
      <w:r>
        <w:rPr>
          <w:color w:val="CC7832"/>
        </w:rPr>
        <w:t xml:space="preserve">select  </w:t>
      </w:r>
      <w:r>
        <w:rPr>
          <w:color w:val="9876AA"/>
        </w:rPr>
        <w:t>Diagnosis</w:t>
      </w:r>
      <w:proofErr w:type="gramEnd"/>
      <w:r>
        <w:rPr>
          <w:color w:val="9876AA"/>
        </w:rPr>
        <w:t xml:space="preserve"> </w:t>
      </w:r>
      <w:r>
        <w:rPr>
          <w:color w:val="CC7832"/>
        </w:rPr>
        <w:t xml:space="preserve">as </w:t>
      </w:r>
      <w:r>
        <w:rPr>
          <w:color w:val="A9B7C6"/>
        </w:rPr>
        <w:t>"Cancer Type"</w:t>
      </w:r>
      <w:r>
        <w:rPr>
          <w:color w:val="CC7832"/>
        </w:rPr>
        <w:t xml:space="preserve">,  </w:t>
      </w:r>
      <w:proofErr w:type="spellStart"/>
      <w:r>
        <w:rPr>
          <w:color w:val="A9B7C6"/>
        </w:rPr>
        <w:t>R.</w:t>
      </w:r>
      <w:r>
        <w:rPr>
          <w:color w:val="9876AA"/>
        </w:rPr>
        <w:t>Race</w:t>
      </w:r>
      <w:proofErr w:type="spellEnd"/>
      <w:r>
        <w:rPr>
          <w:color w:val="CC7832"/>
        </w:rPr>
        <w:t xml:space="preserve">,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 xml:space="preserve">"Number of Cases" </w:t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r>
        <w:rPr>
          <w:color w:val="A9B7C6"/>
        </w:rPr>
        <w:t xml:space="preserve">Race R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R.</w:t>
      </w:r>
      <w:r>
        <w:rPr>
          <w:color w:val="9876AA"/>
        </w:rPr>
        <w:t>Rac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Rac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where </w:t>
      </w:r>
      <w:r>
        <w:rPr>
          <w:color w:val="9876AA"/>
        </w:rPr>
        <w:t xml:space="preserve">Diagnosis </w:t>
      </w:r>
      <w:r>
        <w:rPr>
          <w:color w:val="CC7832"/>
        </w:rPr>
        <w:t xml:space="preserve">like </w:t>
      </w:r>
      <w:r>
        <w:rPr>
          <w:color w:val="A9B7C6"/>
        </w:rPr>
        <w:t xml:space="preserve">"%cancer%" </w:t>
      </w:r>
      <w:r>
        <w:rPr>
          <w:color w:val="CC7832"/>
        </w:rPr>
        <w:t xml:space="preserve">and </w:t>
      </w:r>
      <w:proofErr w:type="spellStart"/>
      <w:r>
        <w:rPr>
          <w:color w:val="A9B7C6"/>
        </w:rPr>
        <w:t>R.</w:t>
      </w:r>
      <w:r>
        <w:rPr>
          <w:color w:val="9876AA"/>
        </w:rPr>
        <w:t>Race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like </w:t>
      </w:r>
      <w:r>
        <w:rPr>
          <w:color w:val="A9B7C6"/>
        </w:rPr>
        <w:t>"%White%"</w:t>
      </w:r>
      <w:r>
        <w:rPr>
          <w:color w:val="A9B7C6"/>
        </w:rPr>
        <w:br/>
      </w:r>
      <w:r>
        <w:rPr>
          <w:color w:val="CC7832"/>
        </w:rPr>
        <w:t xml:space="preserve">group by </w:t>
      </w:r>
      <w:r>
        <w:rPr>
          <w:color w:val="9876AA"/>
        </w:rPr>
        <w:t>Diagnosis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R.</w:t>
      </w:r>
      <w:r>
        <w:rPr>
          <w:color w:val="9876AA"/>
        </w:rPr>
        <w:t>Rac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order by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 xml:space="preserve">) </w:t>
      </w:r>
      <w:r>
        <w:rPr>
          <w:color w:val="CC7832"/>
        </w:rPr>
        <w:t>desc</w:t>
      </w:r>
      <w:r>
        <w:rPr>
          <w:color w:val="CC7832"/>
        </w:rPr>
        <w:br/>
        <w:t xml:space="preserve">limit </w:t>
      </w:r>
      <w:r>
        <w:rPr>
          <w:color w:val="6897BB"/>
        </w:rPr>
        <w:t>5</w:t>
      </w:r>
      <w:r w:rsidR="00D12DA3">
        <w:rPr>
          <w:color w:val="6897BB"/>
        </w:rPr>
        <w:t>;</w:t>
      </w:r>
    </w:p>
    <w:p w14:paraId="0AF3991C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45885C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344A9CB4" w14:textId="3FCA624A" w:rsidR="003728CA" w:rsidRDefault="00972182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297BCF" wp14:editId="5A33A680">
            <wp:extent cx="5943600" cy="10147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D0C50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1E1934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7461BA82" w14:textId="77777777" w:rsidR="00872405" w:rsidRDefault="00872405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CC4E3B" w14:textId="5C97608E" w:rsidR="00872405" w:rsidRDefault="00F85A61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ophageal cancer, Lung cancer</w:t>
      </w:r>
      <w:r w:rsidR="00F35C1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F35C16">
        <w:rPr>
          <w:rFonts w:ascii="Times New Roman" w:hAnsi="Times New Roman" w:cs="Times New Roman"/>
          <w:sz w:val="24"/>
          <w:szCs w:val="24"/>
        </w:rPr>
        <w:t>sda</w:t>
      </w:r>
      <w:proofErr w:type="spellEnd"/>
      <w:r>
        <w:rPr>
          <w:rFonts w:ascii="Times New Roman" w:hAnsi="Times New Roman" w:cs="Times New Roman"/>
          <w:sz w:val="24"/>
          <w:szCs w:val="24"/>
        </w:rPr>
        <w:t>, Bladder Cancer,</w:t>
      </w:r>
      <w:r w:rsidR="00BD40EC">
        <w:rPr>
          <w:rFonts w:ascii="Times New Roman" w:hAnsi="Times New Roman" w:cs="Times New Roman"/>
          <w:sz w:val="24"/>
          <w:szCs w:val="24"/>
        </w:rPr>
        <w:t xml:space="preserve"> Lung cancer</w:t>
      </w:r>
      <w:r w:rsidR="00F35C16">
        <w:rPr>
          <w:rFonts w:ascii="Times New Roman" w:hAnsi="Times New Roman" w:cs="Times New Roman"/>
          <w:sz w:val="24"/>
          <w:szCs w:val="24"/>
        </w:rPr>
        <w:t>,</w:t>
      </w:r>
      <w:r w:rsidR="00DC3FE3">
        <w:rPr>
          <w:rFonts w:ascii="Times New Roman" w:hAnsi="Times New Roman" w:cs="Times New Roman"/>
          <w:sz w:val="24"/>
          <w:szCs w:val="24"/>
        </w:rPr>
        <w:t xml:space="preserve"> </w:t>
      </w:r>
      <w:r w:rsidR="00BD40EC">
        <w:rPr>
          <w:rFonts w:ascii="Times New Roman" w:hAnsi="Times New Roman" w:cs="Times New Roman"/>
          <w:sz w:val="24"/>
          <w:szCs w:val="24"/>
        </w:rPr>
        <w:t xml:space="preserve">and </w:t>
      </w:r>
      <w:r w:rsidR="000D471E">
        <w:rPr>
          <w:rFonts w:ascii="Times New Roman" w:hAnsi="Times New Roman" w:cs="Times New Roman"/>
          <w:sz w:val="24"/>
          <w:szCs w:val="24"/>
        </w:rPr>
        <w:t>breast cancer</w:t>
      </w:r>
      <w:r w:rsidR="006A2CA0">
        <w:rPr>
          <w:rFonts w:ascii="Times New Roman" w:hAnsi="Times New Roman" w:cs="Times New Roman"/>
          <w:sz w:val="24"/>
          <w:szCs w:val="24"/>
        </w:rPr>
        <w:t xml:space="preserve"> </w:t>
      </w:r>
      <w:r w:rsidR="00BD40EC">
        <w:rPr>
          <w:rFonts w:ascii="Times New Roman" w:hAnsi="Times New Roman" w:cs="Times New Roman"/>
          <w:sz w:val="24"/>
          <w:szCs w:val="24"/>
        </w:rPr>
        <w:t xml:space="preserve">are </w:t>
      </w:r>
      <w:r w:rsidR="006A2CA0">
        <w:rPr>
          <w:rFonts w:ascii="Times New Roman" w:hAnsi="Times New Roman" w:cs="Times New Roman"/>
          <w:sz w:val="24"/>
          <w:szCs w:val="24"/>
        </w:rPr>
        <w:t xml:space="preserve">among its top five. We can also recommend </w:t>
      </w:r>
      <w:r w:rsidR="00BD40EC">
        <w:rPr>
          <w:rFonts w:ascii="Times New Roman" w:hAnsi="Times New Roman" w:cs="Times New Roman"/>
          <w:sz w:val="24"/>
          <w:szCs w:val="24"/>
        </w:rPr>
        <w:t>they</w:t>
      </w:r>
      <w:r w:rsidR="006A2CA0">
        <w:rPr>
          <w:rFonts w:ascii="Times New Roman" w:hAnsi="Times New Roman" w:cs="Times New Roman"/>
          <w:sz w:val="24"/>
          <w:szCs w:val="24"/>
        </w:rPr>
        <w:t xml:space="preserve"> </w:t>
      </w:r>
      <w:r w:rsidR="00763AA2">
        <w:rPr>
          <w:rFonts w:ascii="Times New Roman" w:hAnsi="Times New Roman" w:cs="Times New Roman"/>
          <w:sz w:val="24"/>
          <w:szCs w:val="24"/>
        </w:rPr>
        <w:t>streamline</w:t>
      </w:r>
      <w:r w:rsidR="006A2CA0">
        <w:rPr>
          <w:rFonts w:ascii="Times New Roman" w:hAnsi="Times New Roman" w:cs="Times New Roman"/>
          <w:sz w:val="24"/>
          <w:szCs w:val="24"/>
        </w:rPr>
        <w:t xml:space="preserve"> their diagnosis terminology to avoid </w:t>
      </w:r>
      <w:r w:rsidR="00BD40EC">
        <w:rPr>
          <w:rFonts w:ascii="Times New Roman" w:hAnsi="Times New Roman" w:cs="Times New Roman"/>
          <w:sz w:val="24"/>
          <w:szCs w:val="24"/>
        </w:rPr>
        <w:t>misinformation.</w:t>
      </w:r>
    </w:p>
    <w:p w14:paraId="4042AF87" w14:textId="0FB9A5F4" w:rsidR="007D39D3" w:rsidRPr="00A9694E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49ECC4" w14:textId="45967ABB" w:rsidR="00AB1E49" w:rsidRDefault="00AB1E49" w:rsidP="00AB1E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>What is the survival rate</w:t>
      </w:r>
      <w:r w:rsidR="0074536F">
        <w:rPr>
          <w:rFonts w:ascii="Times New Roman" w:hAnsi="Times New Roman" w:cs="Times New Roman"/>
          <w:sz w:val="24"/>
          <w:szCs w:val="24"/>
        </w:rPr>
        <w:t xml:space="preserve"> for newborns</w:t>
      </w:r>
      <w:r w:rsidRPr="00A9694E">
        <w:rPr>
          <w:rFonts w:ascii="Times New Roman" w:hAnsi="Times New Roman" w:cs="Times New Roman"/>
          <w:sz w:val="24"/>
          <w:szCs w:val="24"/>
        </w:rPr>
        <w:t>? This will help us understand whether we want to invest in their pediatric subsidiary or not.</w:t>
      </w:r>
    </w:p>
    <w:p w14:paraId="456941A1" w14:textId="5DCDCC17" w:rsidR="001F70E8" w:rsidRPr="001F70E8" w:rsidRDefault="001F70E8" w:rsidP="001F70E8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003A7956" w14:textId="24D5BBBA" w:rsidR="00CF0904" w:rsidRDefault="00CF0904" w:rsidP="00CF0904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>select</w:t>
      </w:r>
      <w:r>
        <w:rPr>
          <w:color w:val="CC7832"/>
        </w:rPr>
        <w:br/>
        <w:t xml:space="preserve">    </w:t>
      </w:r>
      <w:r>
        <w:rPr>
          <w:i/>
          <w:iCs/>
          <w:color w:val="FFC66D"/>
        </w:rPr>
        <w:t>round</w:t>
      </w:r>
      <w:r>
        <w:rPr>
          <w:color w:val="A9B7C6"/>
        </w:rPr>
        <w:t>((</w:t>
      </w:r>
      <w:r>
        <w:rPr>
          <w:color w:val="CC7832"/>
        </w:rPr>
        <w:t xml:space="preserve">select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 xml:space="preserve">) </w:t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  <w:t xml:space="preserve">        </w:t>
      </w:r>
      <w:r>
        <w:rPr>
          <w:color w:val="CC7832"/>
        </w:rPr>
        <w:t xml:space="preserve">join </w:t>
      </w:r>
      <w:proofErr w:type="spellStart"/>
      <w:r>
        <w:rPr>
          <w:color w:val="A9B7C6"/>
        </w:rPr>
        <w:t>Admission_Category</w:t>
      </w:r>
      <w:proofErr w:type="spellEnd"/>
      <w:r>
        <w:rPr>
          <w:color w:val="A9B7C6"/>
        </w:rPr>
        <w:t xml:space="preserve"> AC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Admission_Typ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AC.</w:t>
      </w:r>
      <w:r>
        <w:rPr>
          <w:color w:val="9876AA"/>
        </w:rPr>
        <w:t>Admission_Cat_Id</w:t>
      </w:r>
      <w:proofErr w:type="spellEnd"/>
      <w:r>
        <w:rPr>
          <w:color w:val="9876AA"/>
        </w:rPr>
        <w:br/>
        <w:t xml:space="preserve">        </w:t>
      </w:r>
      <w:r>
        <w:rPr>
          <w:color w:val="CC7832"/>
        </w:rPr>
        <w:t xml:space="preserve">join </w:t>
      </w:r>
      <w:r>
        <w:rPr>
          <w:color w:val="A9B7C6"/>
        </w:rPr>
        <w:t xml:space="preserve">Outcome O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O.</w:t>
      </w:r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Outcome_Status</w:t>
      </w:r>
      <w:proofErr w:type="spellEnd"/>
      <w:r>
        <w:rPr>
          <w:color w:val="9876AA"/>
        </w:rPr>
        <w:br/>
        <w:t xml:space="preserve">                      </w:t>
      </w:r>
      <w:r>
        <w:rPr>
          <w:color w:val="CC7832"/>
        </w:rPr>
        <w:t xml:space="preserve">where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"newborn" </w:t>
      </w:r>
      <w:r>
        <w:rPr>
          <w:color w:val="CC7832"/>
        </w:rPr>
        <w:t xml:space="preserve">and </w:t>
      </w:r>
      <w:r>
        <w:rPr>
          <w:color w:val="9876AA"/>
        </w:rPr>
        <w:t xml:space="preserve">Outcome </w:t>
      </w:r>
      <w:r>
        <w:rPr>
          <w:color w:val="A9B7C6"/>
        </w:rPr>
        <w:t>= "Alive")/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>)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 xml:space="preserve">"Survival Rate" </w:t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proofErr w:type="spellStart"/>
      <w:r>
        <w:rPr>
          <w:color w:val="A9B7C6"/>
        </w:rPr>
        <w:t>Admission_Category</w:t>
      </w:r>
      <w:proofErr w:type="spellEnd"/>
      <w:r>
        <w:rPr>
          <w:color w:val="A9B7C6"/>
        </w:rPr>
        <w:t xml:space="preserve"> A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A.</w:t>
      </w:r>
      <w:r>
        <w:rPr>
          <w:color w:val="9876AA"/>
        </w:rPr>
        <w:t>Admission_Cat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lastRenderedPageBreak/>
        <w:t>Hospital_Admissions_Data.</w:t>
      </w:r>
      <w:r>
        <w:rPr>
          <w:color w:val="9876AA"/>
        </w:rPr>
        <w:t>Admission_Typ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WHERE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>= "newborn"</w:t>
      </w:r>
      <w:r w:rsidR="00D12DA3">
        <w:rPr>
          <w:color w:val="A9B7C6"/>
        </w:rPr>
        <w:t>;</w:t>
      </w:r>
    </w:p>
    <w:p w14:paraId="7207990C" w14:textId="7777777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876037" w14:textId="7777777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6C82E562" w14:textId="7777777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6417F6" w14:textId="523440DF" w:rsidR="00390B32" w:rsidRDefault="0049710D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A98D65" wp14:editId="10240FC5">
            <wp:extent cx="1708028" cy="450850"/>
            <wp:effectExtent l="0" t="0" r="698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12568" cy="45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E4C6" w14:textId="77777777" w:rsidR="001F70E8" w:rsidRP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094B75A5" w14:textId="41A369A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F74F9F" w14:textId="05E3EDC0" w:rsidR="00C731C1" w:rsidRDefault="00C731C1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9710D">
        <w:rPr>
          <w:rFonts w:ascii="Times New Roman" w:hAnsi="Times New Roman" w:cs="Times New Roman"/>
          <w:sz w:val="24"/>
          <w:szCs w:val="24"/>
        </w:rPr>
        <w:t>survival</w:t>
      </w:r>
      <w:r>
        <w:rPr>
          <w:rFonts w:ascii="Times New Roman" w:hAnsi="Times New Roman" w:cs="Times New Roman"/>
          <w:sz w:val="24"/>
          <w:szCs w:val="24"/>
        </w:rPr>
        <w:t xml:space="preserve"> rate is </w:t>
      </w:r>
      <w:r w:rsidR="0049710D">
        <w:rPr>
          <w:rFonts w:ascii="Times New Roman" w:hAnsi="Times New Roman" w:cs="Times New Roman"/>
          <w:sz w:val="24"/>
          <w:szCs w:val="24"/>
        </w:rPr>
        <w:t>99.21</w:t>
      </w:r>
      <w:r w:rsidR="00740812">
        <w:rPr>
          <w:rFonts w:ascii="Times New Roman" w:hAnsi="Times New Roman" w:cs="Times New Roman"/>
          <w:sz w:val="24"/>
          <w:szCs w:val="24"/>
        </w:rPr>
        <w:t xml:space="preserve"> %. This is a great </w:t>
      </w:r>
      <w:r w:rsidR="00347662">
        <w:rPr>
          <w:rFonts w:ascii="Times New Roman" w:hAnsi="Times New Roman" w:cs="Times New Roman"/>
          <w:sz w:val="24"/>
          <w:szCs w:val="24"/>
        </w:rPr>
        <w:t>thing</w:t>
      </w:r>
      <w:r w:rsidR="00740812">
        <w:rPr>
          <w:rFonts w:ascii="Times New Roman" w:hAnsi="Times New Roman" w:cs="Times New Roman"/>
          <w:sz w:val="24"/>
          <w:szCs w:val="24"/>
        </w:rPr>
        <w:t xml:space="preserve"> and shows that we should </w:t>
      </w:r>
      <w:r w:rsidR="00347662">
        <w:rPr>
          <w:rFonts w:ascii="Times New Roman" w:hAnsi="Times New Roman" w:cs="Times New Roman"/>
          <w:sz w:val="24"/>
          <w:szCs w:val="24"/>
        </w:rPr>
        <w:t>invest</w:t>
      </w:r>
      <w:r w:rsidR="00740812">
        <w:rPr>
          <w:rFonts w:ascii="Times New Roman" w:hAnsi="Times New Roman" w:cs="Times New Roman"/>
          <w:sz w:val="24"/>
          <w:szCs w:val="24"/>
        </w:rPr>
        <w:t xml:space="preserve"> in their pediatric subsidiary. </w:t>
      </w:r>
    </w:p>
    <w:p w14:paraId="43462D7D" w14:textId="77777777" w:rsidR="00F50E1D" w:rsidRPr="00A9694E" w:rsidRDefault="00F50E1D" w:rsidP="00F50E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Hospital Outcomes:</w:t>
      </w:r>
    </w:p>
    <w:p w14:paraId="764BEF85" w14:textId="3D90FD4D" w:rsidR="00F50E1D" w:rsidRPr="00F50E1D" w:rsidRDefault="00DA5549" w:rsidP="00DA55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6A7">
        <w:rPr>
          <w:rFonts w:ascii="Times New Roman" w:hAnsi="Times New Roman" w:cs="Times New Roman"/>
          <w:sz w:val="24"/>
          <w:szCs w:val="24"/>
        </w:rPr>
        <w:t>Is there a correlation between the length of admission and death during the hospital stay?</w:t>
      </w:r>
    </w:p>
    <w:p w14:paraId="5A30BCB9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7E33C979" w14:textId="368F8E56" w:rsidR="004A1182" w:rsidRDefault="004A1182" w:rsidP="004A1182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select </w:t>
      </w:r>
      <w:r>
        <w:rPr>
          <w:i/>
          <w:iCs/>
          <w:color w:val="FFC66D"/>
        </w:rPr>
        <w:t>round</w:t>
      </w:r>
      <w:r>
        <w:rPr>
          <w:color w:val="A9B7C6"/>
        </w:rPr>
        <w:t>(</w:t>
      </w:r>
      <w:proofErr w:type="gramStart"/>
      <w:r>
        <w:rPr>
          <w:i/>
          <w:iCs/>
          <w:color w:val="FFC66D"/>
        </w:rPr>
        <w:t>avg</w:t>
      </w:r>
      <w:r>
        <w:rPr>
          <w:color w:val="A9B7C6"/>
        </w:rPr>
        <w:t>(</w:t>
      </w:r>
      <w:proofErr w:type="spellStart"/>
      <w:proofErr w:type="gramEnd"/>
      <w:r>
        <w:rPr>
          <w:color w:val="9876AA"/>
        </w:rPr>
        <w:t>Admission_Length_Days</w:t>
      </w:r>
      <w:proofErr w:type="spellEnd"/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"Average stay"</w:t>
      </w:r>
      <w:r>
        <w:rPr>
          <w:color w:val="CC7832"/>
        </w:rPr>
        <w:t xml:space="preserve">, </w:t>
      </w:r>
      <w:r>
        <w:rPr>
          <w:color w:val="9876AA"/>
        </w:rPr>
        <w:t>Outcome</w:t>
      </w:r>
      <w:r>
        <w:rPr>
          <w:color w:val="9876AA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r>
        <w:rPr>
          <w:color w:val="A9B7C6"/>
        </w:rPr>
        <w:t xml:space="preserve">Outcome O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O.</w:t>
      </w:r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Outcome_Status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group by </w:t>
      </w:r>
      <w:r>
        <w:rPr>
          <w:color w:val="9876AA"/>
        </w:rPr>
        <w:t>Outcome</w:t>
      </w:r>
      <w:r w:rsidR="00D12DA3">
        <w:rPr>
          <w:color w:val="9876AA"/>
        </w:rPr>
        <w:t>;</w:t>
      </w:r>
    </w:p>
    <w:p w14:paraId="1EAECF22" w14:textId="77777777" w:rsidR="00513E47" w:rsidRDefault="00513E47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9F162C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0822481D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FEC210" w14:textId="1B75E254" w:rsidR="009B71EB" w:rsidRDefault="00830626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7878F9" wp14:editId="2C0CAF3B">
            <wp:extent cx="2462783" cy="920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7788" cy="92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47DE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21213742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0E3E22" w14:textId="403BE282" w:rsidR="00830626" w:rsidRDefault="00830626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C92BF1">
        <w:rPr>
          <w:rFonts w:ascii="Times New Roman" w:hAnsi="Times New Roman" w:cs="Times New Roman"/>
          <w:sz w:val="24"/>
          <w:szCs w:val="24"/>
        </w:rPr>
        <w:t xml:space="preserve">re </w:t>
      </w:r>
      <w:r w:rsidR="008B6405">
        <w:rPr>
          <w:rFonts w:ascii="Times New Roman" w:hAnsi="Times New Roman" w:cs="Times New Roman"/>
          <w:sz w:val="24"/>
          <w:szCs w:val="24"/>
        </w:rPr>
        <w:t>seems</w:t>
      </w:r>
      <w:r w:rsidR="00C92BF1">
        <w:rPr>
          <w:rFonts w:ascii="Times New Roman" w:hAnsi="Times New Roman" w:cs="Times New Roman"/>
          <w:sz w:val="24"/>
          <w:szCs w:val="24"/>
        </w:rPr>
        <w:t xml:space="preserve"> to be no correlation </w:t>
      </w:r>
      <w:r w:rsidR="008B6405">
        <w:rPr>
          <w:rFonts w:ascii="Times New Roman" w:hAnsi="Times New Roman" w:cs="Times New Roman"/>
          <w:sz w:val="24"/>
          <w:szCs w:val="24"/>
        </w:rPr>
        <w:t>between</w:t>
      </w:r>
      <w:r w:rsidR="00C92BF1">
        <w:rPr>
          <w:rFonts w:ascii="Times New Roman" w:hAnsi="Times New Roman" w:cs="Times New Roman"/>
          <w:sz w:val="24"/>
          <w:szCs w:val="24"/>
        </w:rPr>
        <w:t xml:space="preserve"> the two. The </w:t>
      </w:r>
      <w:r w:rsidR="008B6405">
        <w:rPr>
          <w:rFonts w:ascii="Times New Roman" w:hAnsi="Times New Roman" w:cs="Times New Roman"/>
          <w:sz w:val="24"/>
          <w:szCs w:val="24"/>
        </w:rPr>
        <w:t xml:space="preserve">average stay of patients </w:t>
      </w:r>
      <w:r w:rsidR="008E01AA">
        <w:rPr>
          <w:rFonts w:ascii="Times New Roman" w:hAnsi="Times New Roman" w:cs="Times New Roman"/>
          <w:sz w:val="24"/>
          <w:szCs w:val="24"/>
        </w:rPr>
        <w:t>is the same for either</w:t>
      </w:r>
      <w:r w:rsidR="008B6405">
        <w:rPr>
          <w:rFonts w:ascii="Times New Roman" w:hAnsi="Times New Roman" w:cs="Times New Roman"/>
          <w:sz w:val="24"/>
          <w:szCs w:val="24"/>
        </w:rPr>
        <w:t xml:space="preserve"> Outcome</w:t>
      </w:r>
      <w:r w:rsidR="00A86AA9">
        <w:rPr>
          <w:rFonts w:ascii="Times New Roman" w:hAnsi="Times New Roman" w:cs="Times New Roman"/>
          <w:sz w:val="24"/>
          <w:szCs w:val="24"/>
        </w:rPr>
        <w:t>.</w:t>
      </w:r>
    </w:p>
    <w:p w14:paraId="3753AF49" w14:textId="77777777" w:rsidR="00181CCF" w:rsidRPr="00A9694E" w:rsidRDefault="00181CCF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AB2C77" w14:textId="6AB23073" w:rsidR="00214AB0" w:rsidRDefault="0069501A" w:rsidP="00214AB0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there a significance of</w:t>
      </w:r>
      <w:r w:rsidR="007D5CB5">
        <w:rPr>
          <w:rFonts w:ascii="Times New Roman" w:eastAsia="Times New Roman" w:hAnsi="Times New Roman" w:cs="Times New Roman"/>
          <w:sz w:val="24"/>
          <w:szCs w:val="24"/>
        </w:rPr>
        <w:t xml:space="preserve"> marital status when a patient is diagnosed with</w:t>
      </w:r>
      <w:r w:rsidR="002E7530">
        <w:rPr>
          <w:rFonts w:ascii="Times New Roman" w:eastAsia="Times New Roman" w:hAnsi="Times New Roman" w:cs="Times New Roman"/>
          <w:sz w:val="24"/>
          <w:szCs w:val="24"/>
        </w:rPr>
        <w:t xml:space="preserve"> breast cancer</w:t>
      </w:r>
      <w:r w:rsidR="00214AB0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9E61DC0" w14:textId="26C07091" w:rsidR="007D39D3" w:rsidRDefault="007D39D3" w:rsidP="00214AB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2109ADB5" w14:textId="77777777" w:rsidR="00317C72" w:rsidRPr="00317C72" w:rsidRDefault="00317C72" w:rsidP="00317C7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proofErr w:type="spellStart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gramStart"/>
      <w:r w:rsidRPr="00317C72">
        <w:rPr>
          <w:rFonts w:ascii="Courier New" w:eastAsia="Times New Roman" w:hAnsi="Courier New" w:cs="Courier New"/>
          <w:i/>
          <w:iCs/>
          <w:color w:val="FFC66D"/>
          <w:sz w:val="20"/>
          <w:szCs w:val="20"/>
        </w:rPr>
        <w:t>count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proofErr w:type="gramEnd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s 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"Total Patients with Breast Cancer"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join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Marital_Status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MS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n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MS.</w:t>
      </w:r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Marital_Status_Id</w:t>
      </w:r>
      <w:proofErr w:type="spellEnd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.</w:t>
      </w:r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Marital_Status</w:t>
      </w:r>
      <w:proofErr w:type="spellEnd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Diagnosis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like 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"%Breast%"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group by </w:t>
      </w:r>
      <w:proofErr w:type="spellStart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rder by </w:t>
      </w:r>
      <w:r w:rsidRPr="00317C72">
        <w:rPr>
          <w:rFonts w:ascii="Courier New" w:eastAsia="Times New Roman" w:hAnsi="Courier New" w:cs="Courier New"/>
          <w:i/>
          <w:iCs/>
          <w:color w:val="FFC66D"/>
          <w:sz w:val="20"/>
          <w:szCs w:val="20"/>
        </w:rPr>
        <w:t>count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>desc;</w:t>
      </w:r>
    </w:p>
    <w:p w14:paraId="7C100F8F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31E5BA" w14:textId="77777777" w:rsidR="007D39D3" w:rsidRDefault="007D39D3" w:rsidP="007D39D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>Output:</w:t>
      </w:r>
    </w:p>
    <w:p w14:paraId="5A7BB2ED" w14:textId="7DAE5C50" w:rsidR="00606ABD" w:rsidRPr="007D39D3" w:rsidRDefault="00FE3E9B" w:rsidP="007D39D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18654C" wp14:editId="0064CB66">
            <wp:extent cx="5943600" cy="9372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6BEF4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185AD4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5F5AA0CA" w14:textId="46C7E3D5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09CE01" w14:textId="5DC04160" w:rsidR="00B70E82" w:rsidRDefault="00FE3E9B" w:rsidP="007625F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ugh there is not a drastic </w:t>
      </w:r>
      <w:r w:rsidR="0069501A">
        <w:rPr>
          <w:rFonts w:ascii="Times New Roman" w:hAnsi="Times New Roman" w:cs="Times New Roman"/>
          <w:sz w:val="24"/>
          <w:szCs w:val="24"/>
        </w:rPr>
        <w:t>relation</w:t>
      </w:r>
      <w:r w:rsidR="001F4A49">
        <w:rPr>
          <w:rFonts w:ascii="Times New Roman" w:hAnsi="Times New Roman" w:cs="Times New Roman"/>
          <w:sz w:val="24"/>
          <w:szCs w:val="24"/>
        </w:rPr>
        <w:t xml:space="preserve"> between Breast Cancer and marital status. </w:t>
      </w:r>
      <w:r w:rsidR="0003212E">
        <w:rPr>
          <w:rFonts w:ascii="Times New Roman" w:hAnsi="Times New Roman" w:cs="Times New Roman"/>
          <w:sz w:val="24"/>
          <w:szCs w:val="24"/>
        </w:rPr>
        <w:t>This area should be explored further and can be used for research purposes.</w:t>
      </w:r>
    </w:p>
    <w:p w14:paraId="543E12DD" w14:textId="44B58BEE" w:rsidR="00A7395C" w:rsidRDefault="00A7395C" w:rsidP="00B70E82">
      <w:pPr>
        <w:rPr>
          <w:rFonts w:ascii="Times New Roman" w:hAnsi="Times New Roman" w:cs="Times New Roman"/>
          <w:sz w:val="24"/>
          <w:szCs w:val="24"/>
        </w:rPr>
      </w:pPr>
      <w:r w:rsidRPr="00291192">
        <w:rPr>
          <w:rFonts w:ascii="Times New Roman" w:hAnsi="Times New Roman" w:cs="Times New Roman"/>
          <w:sz w:val="24"/>
          <w:szCs w:val="24"/>
        </w:rPr>
        <w:t xml:space="preserve">Hope this helps and in case of any further questions </w:t>
      </w:r>
      <w:r w:rsidR="00411442" w:rsidRPr="00291192">
        <w:rPr>
          <w:rFonts w:ascii="Times New Roman" w:hAnsi="Times New Roman" w:cs="Times New Roman"/>
          <w:sz w:val="24"/>
          <w:szCs w:val="24"/>
        </w:rPr>
        <w:t>do let me know</w:t>
      </w:r>
      <w:r w:rsidR="00291192">
        <w:rPr>
          <w:rFonts w:ascii="Times New Roman" w:hAnsi="Times New Roman" w:cs="Times New Roman"/>
          <w:sz w:val="24"/>
          <w:szCs w:val="24"/>
        </w:rPr>
        <w:t xml:space="preserve">. </w:t>
      </w:r>
      <w:r w:rsidR="00E938B0">
        <w:rPr>
          <w:rFonts w:ascii="Times New Roman" w:hAnsi="Times New Roman" w:cs="Times New Roman"/>
          <w:sz w:val="24"/>
          <w:szCs w:val="24"/>
        </w:rPr>
        <w:t>Keep me updated on whether we go through with this final project or not. I am excited about it.</w:t>
      </w:r>
    </w:p>
    <w:p w14:paraId="1648A7EF" w14:textId="295D921B" w:rsidR="008B0FE7" w:rsidRDefault="008B0FE7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a great weekend ahead.</w:t>
      </w:r>
    </w:p>
    <w:p w14:paraId="5ED28EA2" w14:textId="77777777" w:rsidR="00E938B0" w:rsidRDefault="00E938B0" w:rsidP="00B70E82">
      <w:pPr>
        <w:rPr>
          <w:rFonts w:ascii="Times New Roman" w:hAnsi="Times New Roman" w:cs="Times New Roman"/>
          <w:sz w:val="24"/>
          <w:szCs w:val="24"/>
        </w:rPr>
      </w:pPr>
    </w:p>
    <w:p w14:paraId="56542A64" w14:textId="3AA70D79" w:rsidR="00E938B0" w:rsidRDefault="00E938B0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,</w:t>
      </w:r>
    </w:p>
    <w:p w14:paraId="248D5AFB" w14:textId="09CE4802" w:rsidR="00E938B0" w:rsidRDefault="00E938B0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ksha Shah</w:t>
      </w:r>
    </w:p>
    <w:p w14:paraId="15368A2F" w14:textId="3CED2129" w:rsidR="00E938B0" w:rsidRDefault="002F639E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BA Team</w:t>
      </w:r>
    </w:p>
    <w:p w14:paraId="34E58390" w14:textId="5B879423" w:rsidR="004C4131" w:rsidRDefault="00504125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</w:t>
      </w:r>
    </w:p>
    <w:p w14:paraId="4A6BD3FC" w14:textId="29F11CCE" w:rsidR="004C4131" w:rsidRDefault="004C4131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: </w:t>
      </w:r>
    </w:p>
    <w:p w14:paraId="484B7570" w14:textId="560C1CF6" w:rsidR="004C4131" w:rsidRDefault="004C4131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D Diagram:</w:t>
      </w:r>
    </w:p>
    <w:p w14:paraId="6BFC9204" w14:textId="3682173E" w:rsidR="00A826EA" w:rsidRDefault="00F47A9C" w:rsidP="00B70E82">
      <w:pPr>
        <w:rPr>
          <w:rFonts w:ascii="Times New Roman" w:hAnsi="Times New Roman" w:cs="Times New Roman"/>
          <w:sz w:val="24"/>
          <w:szCs w:val="24"/>
        </w:rPr>
      </w:pPr>
      <w:r w:rsidRPr="00F47A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C2783F" wp14:editId="6A633E17">
            <wp:extent cx="4867371" cy="2286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5821" cy="22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EDAA9" w14:textId="77777777" w:rsidR="007625FF" w:rsidRDefault="007625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0EB1B40" w14:textId="5E331D7B" w:rsidR="002F3769" w:rsidRDefault="002F3769" w:rsidP="002F37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---------------------------------------------------------------------------------------------------------------------</w:t>
      </w:r>
    </w:p>
    <w:p w14:paraId="6956E2BD" w14:textId="02E3E656" w:rsidR="003E4E7E" w:rsidRPr="00D423C1" w:rsidRDefault="003E4E7E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23C1">
        <w:rPr>
          <w:rFonts w:ascii="Times New Roman" w:hAnsi="Times New Roman" w:cs="Times New Roman"/>
          <w:b/>
          <w:bCs/>
          <w:sz w:val="24"/>
          <w:szCs w:val="24"/>
        </w:rPr>
        <w:t>Documentation</w:t>
      </w:r>
      <w:r w:rsidR="002F3769" w:rsidRPr="00D423C1">
        <w:rPr>
          <w:rFonts w:ascii="Times New Roman" w:hAnsi="Times New Roman" w:cs="Times New Roman"/>
          <w:b/>
          <w:bCs/>
          <w:sz w:val="24"/>
          <w:szCs w:val="24"/>
        </w:rPr>
        <w:t xml:space="preserve"> and Database design choices</w:t>
      </w:r>
      <w:r w:rsidR="004C4131" w:rsidRPr="00D423C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A88A4DC" w14:textId="004545EE" w:rsidR="00414719" w:rsidRDefault="004D128D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14719">
        <w:rPr>
          <w:rFonts w:ascii="Times New Roman" w:hAnsi="Times New Roman" w:cs="Times New Roman"/>
          <w:sz w:val="24"/>
          <w:szCs w:val="24"/>
        </w:rPr>
        <w:t xml:space="preserve"> dataset was taken from one of my course </w:t>
      </w:r>
      <w:proofErr w:type="gramStart"/>
      <w:r w:rsidR="00414719">
        <w:rPr>
          <w:rFonts w:ascii="Times New Roman" w:hAnsi="Times New Roman" w:cs="Times New Roman"/>
          <w:sz w:val="24"/>
          <w:szCs w:val="24"/>
        </w:rPr>
        <w:t>work</w:t>
      </w:r>
      <w:proofErr w:type="gramEnd"/>
      <w:r w:rsidR="00414719">
        <w:rPr>
          <w:rFonts w:ascii="Times New Roman" w:hAnsi="Times New Roman" w:cs="Times New Roman"/>
          <w:sz w:val="24"/>
          <w:szCs w:val="24"/>
        </w:rPr>
        <w:t xml:space="preserve">, where </w:t>
      </w:r>
      <w:r>
        <w:rPr>
          <w:rFonts w:ascii="Times New Roman" w:hAnsi="Times New Roman" w:cs="Times New Roman"/>
          <w:sz w:val="24"/>
          <w:szCs w:val="24"/>
        </w:rPr>
        <w:t>we</w:t>
      </w:r>
      <w:r w:rsidR="00414719">
        <w:rPr>
          <w:rFonts w:ascii="Times New Roman" w:hAnsi="Times New Roman" w:cs="Times New Roman"/>
          <w:sz w:val="24"/>
          <w:szCs w:val="24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>o</w:t>
      </w:r>
      <w:r w:rsidR="00414719">
        <w:rPr>
          <w:rFonts w:ascii="Times New Roman" w:hAnsi="Times New Roman" w:cs="Times New Roman"/>
          <w:sz w:val="24"/>
          <w:szCs w:val="24"/>
        </w:rPr>
        <w:t xml:space="preserve">me across </w:t>
      </w:r>
      <w:r w:rsidR="002F3769">
        <w:rPr>
          <w:rFonts w:ascii="Times New Roman" w:hAnsi="Times New Roman" w:cs="Times New Roman"/>
          <w:sz w:val="24"/>
          <w:szCs w:val="24"/>
        </w:rPr>
        <w:t>Hospital</w:t>
      </w:r>
      <w:r w:rsidR="00414719">
        <w:rPr>
          <w:rFonts w:ascii="Times New Roman" w:hAnsi="Times New Roman" w:cs="Times New Roman"/>
          <w:sz w:val="24"/>
          <w:szCs w:val="24"/>
        </w:rPr>
        <w:t xml:space="preserve"> Admissions Dataset. </w:t>
      </w:r>
      <w:r w:rsidR="00031450">
        <w:rPr>
          <w:rFonts w:ascii="Times New Roman" w:hAnsi="Times New Roman" w:cs="Times New Roman"/>
          <w:sz w:val="24"/>
          <w:szCs w:val="24"/>
        </w:rPr>
        <w:t>The raw data ha</w:t>
      </w:r>
      <w:r>
        <w:rPr>
          <w:rFonts w:ascii="Times New Roman" w:hAnsi="Times New Roman" w:cs="Times New Roman"/>
          <w:sz w:val="24"/>
          <w:szCs w:val="24"/>
        </w:rPr>
        <w:t>s</w:t>
      </w:r>
      <w:r w:rsidR="009B1614">
        <w:rPr>
          <w:rFonts w:ascii="Times New Roman" w:hAnsi="Times New Roman" w:cs="Times New Roman"/>
          <w:sz w:val="24"/>
          <w:szCs w:val="24"/>
        </w:rPr>
        <w:t xml:space="preserve"> 10 attributes</w:t>
      </w:r>
      <w:r w:rsidR="00031450">
        <w:rPr>
          <w:rFonts w:ascii="Times New Roman" w:hAnsi="Times New Roman" w:cs="Times New Roman"/>
          <w:sz w:val="24"/>
          <w:szCs w:val="24"/>
        </w:rPr>
        <w:t xml:space="preserve">, </w:t>
      </w:r>
      <w:r w:rsidR="009B1614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>a</w:t>
      </w:r>
      <w:r w:rsidR="009B1614">
        <w:rPr>
          <w:rFonts w:ascii="Times New Roman" w:hAnsi="Times New Roman" w:cs="Times New Roman"/>
          <w:sz w:val="24"/>
          <w:szCs w:val="24"/>
        </w:rPr>
        <w:t xml:space="preserve">re then lowered to 9 after cleaning the dataset. There are </w:t>
      </w:r>
      <w:r w:rsidR="00F62582">
        <w:rPr>
          <w:rFonts w:ascii="Times New Roman" w:hAnsi="Times New Roman" w:cs="Times New Roman"/>
          <w:sz w:val="24"/>
          <w:szCs w:val="24"/>
        </w:rPr>
        <w:t xml:space="preserve">58863 rows, each belonging to a unique patient id. </w:t>
      </w:r>
      <w:r w:rsidR="00840BE4">
        <w:rPr>
          <w:rFonts w:ascii="Times New Roman" w:hAnsi="Times New Roman" w:cs="Times New Roman"/>
          <w:sz w:val="24"/>
          <w:szCs w:val="24"/>
        </w:rPr>
        <w:t xml:space="preserve">There were various field types like categorical data, Boolean, integer, text, and varchar. </w:t>
      </w:r>
    </w:p>
    <w:p w14:paraId="724CB3EA" w14:textId="77777777" w:rsidR="00B27F96" w:rsidRDefault="00B27F96" w:rsidP="00B27F96">
      <w:pPr>
        <w:pStyle w:val="NormalWeb"/>
        <w:shd w:val="clear" w:color="auto" w:fill="FFFFFF"/>
        <w:spacing w:before="180" w:beforeAutospacing="0" w:after="180" w:afterAutospacing="0"/>
        <w:ind w:left="720"/>
        <w:rPr>
          <w:rStyle w:val="Strong"/>
          <w:rFonts w:ascii="Lato" w:hAnsi="Lato"/>
          <w:color w:val="000000"/>
        </w:rPr>
      </w:pPr>
      <w:r>
        <w:t xml:space="preserve">Source: </w:t>
      </w:r>
      <w:hyperlink r:id="rId13" w:history="1">
        <w:r w:rsidRPr="005C2F7E">
          <w:rPr>
            <w:rStyle w:val="Hyperlink"/>
            <w:rFonts w:ascii="Lato" w:hAnsi="Lato"/>
          </w:rPr>
          <w:t>https://drive.google.com/file/d/10DQtxiyIkvFpRADHpH3M0iOb3bAz3Y1J/view?usp=share_link</w:t>
        </w:r>
      </w:hyperlink>
    </w:p>
    <w:p w14:paraId="1CCA61F9" w14:textId="6EAFA8FD" w:rsidR="003E368D" w:rsidRDefault="0067795A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cleaned the raw data after importing it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Gr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950FE51" w14:textId="3010CE0A" w:rsidR="007F55F5" w:rsidRPr="002A5181" w:rsidRDefault="0067795A" w:rsidP="007F55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at:</w:t>
      </w:r>
    </w:p>
    <w:p w14:paraId="0574C949" w14:textId="3A817081" w:rsidR="007F55F5" w:rsidRDefault="007F55F5" w:rsidP="004B73FD">
      <w:pPr>
        <w:pStyle w:val="ListParagraph"/>
        <w:numPr>
          <w:ilvl w:val="0"/>
          <w:numId w:val="7"/>
        </w:numPr>
      </w:pPr>
      <w:r>
        <w:t xml:space="preserve">Checked for any duplicate or repeated </w:t>
      </w:r>
      <w:proofErr w:type="gramStart"/>
      <w:r>
        <w:t xml:space="preserve">entries </w:t>
      </w:r>
      <w:r w:rsidR="004F4805">
        <w:t>,</w:t>
      </w:r>
      <w:proofErr w:type="gramEnd"/>
      <w:r w:rsidR="004F4805">
        <w:t xml:space="preserve"> or loss of information </w:t>
      </w:r>
      <w:r>
        <w:t>for the same id in the table made from raw data.</w:t>
      </w:r>
    </w:p>
    <w:p w14:paraId="6C5AB0B6" w14:textId="77777777" w:rsidR="007F55F5" w:rsidRDefault="007F55F5" w:rsidP="007F55F5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select </w:t>
      </w:r>
      <w:r>
        <w:rPr>
          <w:color w:val="9876AA"/>
        </w:rPr>
        <w:t>ID</w:t>
      </w:r>
      <w:r>
        <w:rPr>
          <w:color w:val="CC7832"/>
        </w:rPr>
        <w:t xml:space="preserve">, </w:t>
      </w:r>
      <w:proofErr w:type="gramStart"/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gramEnd"/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CC7832"/>
        </w:rPr>
        <w:t xml:space="preserve">from </w:t>
      </w:r>
      <w:r>
        <w:rPr>
          <w:color w:val="A9B7C6"/>
        </w:rPr>
        <w:t xml:space="preserve">HospitalAdmissionsData_1 </w:t>
      </w:r>
      <w:r>
        <w:rPr>
          <w:color w:val="CC7832"/>
        </w:rPr>
        <w:t xml:space="preserve">group by </w:t>
      </w:r>
      <w:r>
        <w:rPr>
          <w:color w:val="9876AA"/>
        </w:rPr>
        <w:t xml:space="preserve">ID </w:t>
      </w:r>
      <w:r>
        <w:rPr>
          <w:color w:val="CC7832"/>
        </w:rPr>
        <w:t xml:space="preserve">ORDER BY </w:t>
      </w:r>
      <w:r>
        <w:rPr>
          <w:color w:val="9876AA"/>
        </w:rPr>
        <w:t xml:space="preserve">ID </w:t>
      </w:r>
      <w:r>
        <w:rPr>
          <w:color w:val="CC7832"/>
        </w:rPr>
        <w:t>DESC ;</w:t>
      </w:r>
    </w:p>
    <w:p w14:paraId="6E3A22FC" w14:textId="77777777" w:rsidR="007F55F5" w:rsidRDefault="007F55F5" w:rsidP="007F55F5"/>
    <w:p w14:paraId="4677AE69" w14:textId="18E1386A" w:rsidR="002A5181" w:rsidRDefault="007F55F5" w:rsidP="007F55F5">
      <w:r>
        <w:t xml:space="preserve">I </w:t>
      </w:r>
      <w:r w:rsidR="002A5181">
        <w:t>de-identified</w:t>
      </w:r>
      <w:r>
        <w:t xml:space="preserve"> that data</w:t>
      </w:r>
      <w:r w:rsidR="00EB2874">
        <w:t xml:space="preserve"> from the raw data</w:t>
      </w:r>
      <w:r>
        <w:t>.</w:t>
      </w:r>
      <w:r w:rsidR="002A5181">
        <w:t xml:space="preserve"> This was done to ensure patient privacy as per HIPAA rules.</w:t>
      </w:r>
    </w:p>
    <w:p w14:paraId="59DDE569" w14:textId="061A9DC4" w:rsidR="007F55F5" w:rsidRDefault="002A5181" w:rsidP="004B73FD">
      <w:pPr>
        <w:pStyle w:val="ListParagraph"/>
        <w:numPr>
          <w:ilvl w:val="0"/>
          <w:numId w:val="7"/>
        </w:numPr>
      </w:pPr>
      <w:r>
        <w:t>De-identified</w:t>
      </w:r>
      <w:r w:rsidR="007F55F5">
        <w:t xml:space="preserve"> data</w:t>
      </w:r>
    </w:p>
    <w:p w14:paraId="30B6D0A7" w14:textId="77777777" w:rsidR="007F55F5" w:rsidRDefault="007F55F5" w:rsidP="007F55F5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ALTER TABLE </w:t>
      </w:r>
      <w:proofErr w:type="spellStart"/>
      <w:r>
        <w:rPr>
          <w:color w:val="A9B7C6"/>
        </w:rPr>
        <w:t>HospitalAdmissions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DROP COLUMN </w:t>
      </w:r>
      <w:proofErr w:type="spellStart"/>
      <w:r>
        <w:rPr>
          <w:color w:val="A9B7C6"/>
        </w:rPr>
        <w:t>Hospital_</w:t>
      </w:r>
      <w:proofErr w:type="gramStart"/>
      <w:r>
        <w:rPr>
          <w:color w:val="A9B7C6"/>
        </w:rPr>
        <w:t>id</w:t>
      </w:r>
      <w:proofErr w:type="spellEnd"/>
      <w:r>
        <w:rPr>
          <w:color w:val="CC7832"/>
        </w:rPr>
        <w:t>;</w:t>
      </w:r>
      <w:proofErr w:type="gramEnd"/>
    </w:p>
    <w:p w14:paraId="414FB32D" w14:textId="77777777" w:rsidR="0067795A" w:rsidRDefault="0067795A" w:rsidP="00B70E82">
      <w:pPr>
        <w:rPr>
          <w:rFonts w:ascii="Times New Roman" w:hAnsi="Times New Roman" w:cs="Times New Roman"/>
          <w:sz w:val="24"/>
          <w:szCs w:val="24"/>
        </w:rPr>
      </w:pPr>
    </w:p>
    <w:p w14:paraId="72AA83D3" w14:textId="007F5B95" w:rsidR="002A5181" w:rsidRDefault="002A5181" w:rsidP="002A5181">
      <w:pPr>
        <w:pStyle w:val="ListParagraph"/>
        <w:numPr>
          <w:ilvl w:val="0"/>
          <w:numId w:val="7"/>
        </w:numPr>
      </w:pPr>
      <w:r>
        <w:t xml:space="preserve">Deleted unnecessary </w:t>
      </w:r>
      <w:proofErr w:type="gramStart"/>
      <w:r>
        <w:t>data</w:t>
      </w:r>
      <w:proofErr w:type="gramEnd"/>
    </w:p>
    <w:p w14:paraId="12902E84" w14:textId="77777777" w:rsidR="002A5181" w:rsidRPr="00FA7946" w:rsidRDefault="002A5181" w:rsidP="002A518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FA794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LTER TABLE </w:t>
      </w:r>
      <w:proofErr w:type="spellStart"/>
      <w:r w:rsidRPr="00FA7946">
        <w:rPr>
          <w:rFonts w:ascii="Courier New" w:eastAsia="Times New Roman" w:hAnsi="Courier New" w:cs="Courier New"/>
          <w:color w:val="A9B7C6"/>
          <w:sz w:val="20"/>
          <w:szCs w:val="20"/>
        </w:rPr>
        <w:t>HospitalAdmissionsData</w:t>
      </w:r>
      <w:proofErr w:type="spellEnd"/>
      <w:r w:rsidRPr="00FA7946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A794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ROP COLUMN </w:t>
      </w:r>
      <w:r w:rsidRPr="00FA7946">
        <w:rPr>
          <w:rFonts w:ascii="Courier New" w:eastAsia="Times New Roman" w:hAnsi="Courier New" w:cs="Courier New"/>
          <w:color w:val="A9B7C6"/>
          <w:sz w:val="20"/>
          <w:szCs w:val="20"/>
        </w:rPr>
        <w:t>EnglishLanguage_</w:t>
      </w:r>
      <w:proofErr w:type="gramStart"/>
      <w:r w:rsidRPr="00FA7946">
        <w:rPr>
          <w:rFonts w:ascii="Courier New" w:eastAsia="Times New Roman" w:hAnsi="Courier New" w:cs="Courier New"/>
          <w:color w:val="A9B7C6"/>
          <w:sz w:val="20"/>
          <w:szCs w:val="20"/>
        </w:rPr>
        <w:t>1</w:t>
      </w:r>
      <w:r w:rsidRPr="00FA794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proofErr w:type="gramEnd"/>
    </w:p>
    <w:p w14:paraId="66CD7265" w14:textId="77777777" w:rsidR="002A5181" w:rsidRDefault="002A5181" w:rsidP="00B70E82">
      <w:pPr>
        <w:rPr>
          <w:rFonts w:ascii="Times New Roman" w:hAnsi="Times New Roman" w:cs="Times New Roman"/>
          <w:sz w:val="24"/>
          <w:szCs w:val="24"/>
        </w:rPr>
      </w:pPr>
    </w:p>
    <w:p w14:paraId="6C2D890D" w14:textId="77F1B85C" w:rsidR="002A208E" w:rsidRPr="00545745" w:rsidRDefault="002A208E" w:rsidP="005D40EF">
      <w:pPr>
        <w:pStyle w:val="ListParagraph"/>
        <w:numPr>
          <w:ilvl w:val="0"/>
          <w:numId w:val="7"/>
        </w:numPr>
      </w:pPr>
      <w:r w:rsidRPr="00545745">
        <w:t xml:space="preserve">Remove negative values from </w:t>
      </w:r>
      <w:proofErr w:type="spellStart"/>
      <w:r w:rsidR="00545745" w:rsidRPr="00545745">
        <w:t>Admission_Length_Days</w:t>
      </w:r>
      <w:proofErr w:type="spellEnd"/>
    </w:p>
    <w:p w14:paraId="29EFAFFC" w14:textId="77777777" w:rsidR="002A208E" w:rsidRPr="002A208E" w:rsidRDefault="002A208E" w:rsidP="002A208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>Admission_Length_Days</w:t>
      </w:r>
      <w:proofErr w:type="spellEnd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ULL where </w:t>
      </w:r>
      <w:proofErr w:type="spellStart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>Admission_Length_Days</w:t>
      </w:r>
      <w:proofErr w:type="spellEnd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 </w:t>
      </w:r>
      <w:proofErr w:type="gramStart"/>
      <w:r w:rsidRPr="002A208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proofErr w:type="gramEnd"/>
    </w:p>
    <w:p w14:paraId="698C0162" w14:textId="16A372DF" w:rsidR="002A208E" w:rsidRPr="002A208E" w:rsidRDefault="002A208E" w:rsidP="0054574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2B126D" w14:textId="2B71F2E6" w:rsidR="000E6EDE" w:rsidRPr="00D423C1" w:rsidRDefault="00FD5DAD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23C1"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r w:rsidR="00D062D4" w:rsidRPr="00D423C1">
        <w:rPr>
          <w:rFonts w:ascii="Times New Roman" w:hAnsi="Times New Roman" w:cs="Times New Roman"/>
          <w:b/>
          <w:bCs/>
          <w:sz w:val="24"/>
          <w:szCs w:val="24"/>
        </w:rPr>
        <w:t>Normalization:</w:t>
      </w:r>
      <w:r w:rsidR="0067795A" w:rsidRPr="00D423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8E8F8B8" w14:textId="4DEF8E72" w:rsidR="00545745" w:rsidRDefault="00545745" w:rsidP="005457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educe repetition and redundancy, I created sub-tables from it as follows:</w:t>
      </w:r>
    </w:p>
    <w:p w14:paraId="355D36F7" w14:textId="7672F73C" w:rsidR="00CF1C8E" w:rsidRPr="001E0F8C" w:rsidRDefault="00CF1C8E" w:rsidP="00CF1C8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E0F8C">
        <w:rPr>
          <w:rFonts w:ascii="Times New Roman" w:hAnsi="Times New Roman" w:cs="Times New Roman"/>
          <w:b/>
          <w:bCs/>
          <w:sz w:val="24"/>
          <w:szCs w:val="24"/>
        </w:rPr>
        <w:t>Hospital_Admissions_Data</w:t>
      </w:r>
      <w:proofErr w:type="spellEnd"/>
    </w:p>
    <w:p w14:paraId="629AA9E4" w14:textId="201233EF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d: Autoincrement, int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maryKey</w:t>
      </w:r>
      <w:proofErr w:type="spellEnd"/>
      <w:r w:rsidR="000E48BD">
        <w:rPr>
          <w:rFonts w:ascii="Times New Roman" w:eastAsia="Times New Roman" w:hAnsi="Times New Roman" w:cs="Times New Roman"/>
          <w:sz w:val="24"/>
          <w:szCs w:val="24"/>
        </w:rPr>
        <w:t>, not null</w:t>
      </w:r>
    </w:p>
    <w:p w14:paraId="62747D39" w14:textId="76C8F894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mission_Length_Day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 No. Of Days in Hospital</w:t>
      </w:r>
      <w:r w:rsidR="00AC317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float</w:t>
      </w:r>
    </w:p>
    <w:p w14:paraId="29F4D50A" w14:textId="7B1D05CE" w:rsidR="00986DDD" w:rsidRDefault="009C751B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Outcome_</w:t>
      </w:r>
      <w:r w:rsidR="00986DDD">
        <w:rPr>
          <w:rFonts w:ascii="Times New Roman" w:eastAsia="Times New Roman" w:hAnsi="Times New Roman" w:cs="Times New Roman"/>
          <w:sz w:val="24"/>
          <w:szCs w:val="24"/>
        </w:rPr>
        <w:t>Status</w:t>
      </w:r>
      <w:proofErr w:type="spellEnd"/>
      <w:r w:rsidR="00986DDD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21AF1">
        <w:rPr>
          <w:rFonts w:ascii="Times New Roman" w:eastAsia="Times New Roman" w:hAnsi="Times New Roman" w:cs="Times New Roman"/>
          <w:sz w:val="24"/>
          <w:szCs w:val="24"/>
        </w:rPr>
        <w:t xml:space="preserve">Outcome of Treatment </w:t>
      </w:r>
      <w:r w:rsidR="00986DDD">
        <w:rPr>
          <w:rFonts w:ascii="Times New Roman" w:eastAsia="Times New Roman" w:hAnsi="Times New Roman" w:cs="Times New Roman"/>
          <w:sz w:val="24"/>
          <w:szCs w:val="24"/>
        </w:rPr>
        <w:t>(</w:t>
      </w:r>
      <w:r w:rsidR="00B21AF1">
        <w:rPr>
          <w:rFonts w:ascii="Times New Roman" w:eastAsia="Times New Roman" w:hAnsi="Times New Roman" w:cs="Times New Roman"/>
          <w:sz w:val="24"/>
          <w:szCs w:val="24"/>
        </w:rPr>
        <w:t>Boolean</w:t>
      </w:r>
      <w:r w:rsidR="00986DDD">
        <w:rPr>
          <w:rFonts w:ascii="Times New Roman" w:eastAsia="Times New Roman" w:hAnsi="Times New Roman" w:cs="Times New Roman"/>
          <w:sz w:val="24"/>
          <w:szCs w:val="24"/>
        </w:rPr>
        <w:t>)</w:t>
      </w:r>
      <w:r w:rsidR="00B21AF1">
        <w:rPr>
          <w:rFonts w:ascii="Times New Roman" w:eastAsia="Times New Roman" w:hAnsi="Times New Roman" w:cs="Times New Roman"/>
          <w:sz w:val="24"/>
          <w:szCs w:val="24"/>
        </w:rPr>
        <w:t>, 0 is alive, 1 is dead.</w:t>
      </w:r>
    </w:p>
    <w:p w14:paraId="309DB89A" w14:textId="3CED02F2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missio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="00331458">
        <w:rPr>
          <w:rFonts w:ascii="Times New Roman" w:eastAsia="Times New Roman" w:hAnsi="Times New Roman" w:cs="Times New Roman"/>
          <w:sz w:val="24"/>
          <w:szCs w:val="24"/>
        </w:rPr>
        <w:t xml:space="preserve">Category </w:t>
      </w:r>
      <w:r w:rsidR="001E0F8C">
        <w:rPr>
          <w:rFonts w:ascii="Times New Roman" w:eastAsia="Times New Roman" w:hAnsi="Times New Roman" w:cs="Times New Roman"/>
          <w:sz w:val="24"/>
          <w:szCs w:val="24"/>
        </w:rPr>
        <w:t xml:space="preserve">ID </w:t>
      </w:r>
      <w:r w:rsidR="00331458">
        <w:rPr>
          <w:rFonts w:ascii="Times New Roman" w:eastAsia="Times New Roman" w:hAnsi="Times New Roman" w:cs="Times New Roman"/>
          <w:sz w:val="24"/>
          <w:szCs w:val="24"/>
        </w:rPr>
        <w:t>under which admitted</w:t>
      </w:r>
      <w:r w:rsidR="001039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="001E0F8C">
        <w:rPr>
          <w:rFonts w:ascii="Times New Roman" w:eastAsia="Times New Roman" w:hAnsi="Times New Roman" w:cs="Times New Roman"/>
          <w:sz w:val="24"/>
          <w:szCs w:val="24"/>
        </w:rPr>
        <w:t>int</w:t>
      </w:r>
      <w:proofErr w:type="gramEnd"/>
    </w:p>
    <w:p w14:paraId="2DBFA8DD" w14:textId="0E5E8EF9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surance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="00103DF6">
        <w:rPr>
          <w:rFonts w:ascii="Times New Roman" w:eastAsia="Times New Roman" w:hAnsi="Times New Roman" w:cs="Times New Roman"/>
          <w:sz w:val="24"/>
          <w:szCs w:val="24"/>
        </w:rPr>
        <w:t xml:space="preserve">Category </w:t>
      </w:r>
      <w:r w:rsidR="001E0F8C">
        <w:rPr>
          <w:rFonts w:ascii="Times New Roman" w:eastAsia="Times New Roman" w:hAnsi="Times New Roman" w:cs="Times New Roman"/>
          <w:sz w:val="24"/>
          <w:szCs w:val="24"/>
        </w:rPr>
        <w:t xml:space="preserve">ID </w:t>
      </w:r>
      <w:r w:rsidR="00103DF6">
        <w:rPr>
          <w:rFonts w:ascii="Times New Roman" w:eastAsia="Times New Roman" w:hAnsi="Times New Roman" w:cs="Times New Roman"/>
          <w:sz w:val="24"/>
          <w:szCs w:val="24"/>
        </w:rPr>
        <w:t xml:space="preserve">for type of </w:t>
      </w:r>
      <w:r>
        <w:rPr>
          <w:rFonts w:ascii="Times New Roman" w:eastAsia="Times New Roman" w:hAnsi="Times New Roman" w:cs="Times New Roman"/>
          <w:sz w:val="24"/>
          <w:szCs w:val="24"/>
        </w:rPr>
        <w:t>Health insurance</w:t>
      </w:r>
      <w:r w:rsidR="00103DF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E0F8C">
        <w:rPr>
          <w:rFonts w:ascii="Times New Roman" w:eastAsia="Times New Roman" w:hAnsi="Times New Roman" w:cs="Times New Roman"/>
          <w:sz w:val="24"/>
          <w:szCs w:val="24"/>
        </w:rPr>
        <w:t>int</w:t>
      </w:r>
    </w:p>
    <w:p w14:paraId="0E3792E6" w14:textId="7DD5C5DE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ligio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D2D77">
        <w:rPr>
          <w:rFonts w:ascii="Times New Roman" w:eastAsia="Times New Roman" w:hAnsi="Times New Roman" w:cs="Times New Roman"/>
          <w:sz w:val="24"/>
          <w:szCs w:val="24"/>
        </w:rPr>
        <w:t>Category 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Religio</w:t>
      </w:r>
      <w:r w:rsidR="007D2D77">
        <w:rPr>
          <w:rFonts w:ascii="Times New Roman" w:eastAsia="Times New Roman" w:hAnsi="Times New Roman" w:cs="Times New Roman"/>
          <w:sz w:val="24"/>
          <w:szCs w:val="24"/>
        </w:rPr>
        <w:t>n, int</w:t>
      </w:r>
    </w:p>
    <w:p w14:paraId="050B3243" w14:textId="1F6DB1D6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rrital_Stat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D2D77">
        <w:rPr>
          <w:rFonts w:ascii="Times New Roman" w:eastAsia="Times New Roman" w:hAnsi="Times New Roman" w:cs="Times New Roman"/>
          <w:sz w:val="24"/>
          <w:szCs w:val="24"/>
        </w:rPr>
        <w:t xml:space="preserve">Status of </w:t>
      </w:r>
      <w:proofErr w:type="gramStart"/>
      <w:r w:rsidR="007D2D77">
        <w:rPr>
          <w:rFonts w:ascii="Times New Roman" w:eastAsia="Times New Roman" w:hAnsi="Times New Roman" w:cs="Times New Roman"/>
          <w:sz w:val="24"/>
          <w:szCs w:val="24"/>
        </w:rPr>
        <w:t>marriage(</w:t>
      </w:r>
      <w:proofErr w:type="gramEnd"/>
      <w:r w:rsidR="007D2D77">
        <w:rPr>
          <w:rFonts w:ascii="Times New Roman" w:eastAsia="Times New Roman" w:hAnsi="Times New Roman" w:cs="Times New Roman"/>
          <w:sz w:val="24"/>
          <w:szCs w:val="24"/>
        </w:rPr>
        <w:t xml:space="preserve">Boolean), 0 is 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>not married, 1 is married</w:t>
      </w:r>
    </w:p>
    <w:p w14:paraId="1993EA5E" w14:textId="560AA988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ace: 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 xml:space="preserve">Category ID of </w:t>
      </w:r>
      <w:r>
        <w:rPr>
          <w:rFonts w:ascii="Times New Roman" w:eastAsia="Times New Roman" w:hAnsi="Times New Roman" w:cs="Times New Roman"/>
          <w:sz w:val="24"/>
          <w:szCs w:val="24"/>
        </w:rPr>
        <w:t>Race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>, int</w:t>
      </w:r>
    </w:p>
    <w:p w14:paraId="5A92CA33" w14:textId="1927E8BE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x: Diagnosis (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>text</w:t>
      </w:r>
      <w:r w:rsidR="000E48BD">
        <w:rPr>
          <w:rFonts w:ascii="Times New Roman" w:eastAsia="Times New Roman" w:hAnsi="Times New Roman" w:cs="Times New Roman"/>
          <w:sz w:val="24"/>
          <w:szCs w:val="24"/>
        </w:rPr>
        <w:t xml:space="preserve"> string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C914706" w14:textId="77777777" w:rsidR="00986DDD" w:rsidRDefault="00986DDD" w:rsidP="00986DD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2789F8" w14:textId="1FB5BA8B" w:rsidR="00B06676" w:rsidRDefault="009C751B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048477" wp14:editId="6F0F34CD">
            <wp:extent cx="1570121" cy="1473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623" cy="147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0C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B29021" w14:textId="77777777" w:rsidR="00114523" w:rsidRDefault="00114523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4912CD" w14:textId="0571558B" w:rsidR="00050C6C" w:rsidRDefault="00050C6C" w:rsidP="00050C6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48BD" w:rsidRPr="000E48BD">
        <w:rPr>
          <w:rFonts w:ascii="Times New Roman" w:hAnsi="Times New Roman" w:cs="Times New Roman"/>
          <w:b/>
          <w:bCs/>
          <w:sz w:val="24"/>
          <w:szCs w:val="24"/>
        </w:rPr>
        <w:t>Admission_Category</w:t>
      </w:r>
      <w:proofErr w:type="spellEnd"/>
    </w:p>
    <w:p w14:paraId="4CA58FF3" w14:textId="0D3D15F8" w:rsidR="000E48BD" w:rsidRDefault="000E48BD" w:rsidP="000E48BD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ssion_Cat_</w:t>
      </w:r>
      <w:proofErr w:type="gramStart"/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tegory Id, int, autoincrement, not nu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32E6909F" w14:textId="6BAB8E48" w:rsidR="000E48BD" w:rsidRPr="000E48BD" w:rsidRDefault="000E48BD" w:rsidP="000E48BD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ssion_</w:t>
      </w:r>
      <w:proofErr w:type="gramStart"/>
      <w:r>
        <w:rPr>
          <w:rFonts w:ascii="Times New Roman" w:hAnsi="Times New Roman" w:cs="Times New Roman"/>
          <w:sz w:val="24"/>
          <w:szCs w:val="24"/>
        </w:rPr>
        <w:t>C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E752B">
        <w:rPr>
          <w:rFonts w:ascii="Times New Roman" w:hAnsi="Times New Roman" w:cs="Times New Roman"/>
          <w:sz w:val="24"/>
          <w:szCs w:val="24"/>
        </w:rPr>
        <w:t>Category Name, varchar(255)</w:t>
      </w:r>
    </w:p>
    <w:p w14:paraId="65FE7D90" w14:textId="28302ED7" w:rsidR="00E86ADA" w:rsidRDefault="00E86ADA" w:rsidP="00E86AD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477B9D" wp14:editId="131BA5C7">
            <wp:extent cx="2066069" cy="742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463" cy="745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05302" w14:textId="77777777" w:rsidR="00114523" w:rsidRDefault="00114523" w:rsidP="00E86AD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AFA515" w14:textId="77777777" w:rsidR="00CE752B" w:rsidRPr="00A9454A" w:rsidRDefault="00CE752B" w:rsidP="00CE752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9454A">
        <w:rPr>
          <w:rFonts w:ascii="Times New Roman" w:hAnsi="Times New Roman" w:cs="Times New Roman"/>
          <w:b/>
          <w:bCs/>
          <w:sz w:val="24"/>
          <w:szCs w:val="24"/>
        </w:rPr>
        <w:t>Insurance</w:t>
      </w:r>
    </w:p>
    <w:p w14:paraId="484E4C8A" w14:textId="25568DA2" w:rsidR="000E48BD" w:rsidRDefault="00CE752B" w:rsidP="00CE752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urance</w:t>
      </w:r>
      <w:r w:rsidR="000E48BD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="000E48BD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="000E48BD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0E48BD">
        <w:rPr>
          <w:rFonts w:ascii="Times New Roman" w:hAnsi="Times New Roman" w:cs="Times New Roman"/>
          <w:sz w:val="24"/>
          <w:szCs w:val="24"/>
        </w:rPr>
        <w:t xml:space="preserve"> Category Id, int, autoincrement, not null, </w:t>
      </w:r>
      <w:proofErr w:type="spellStart"/>
      <w:r w:rsidR="000E48BD"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72A518F7" w14:textId="1D76FA76" w:rsidR="00050C6C" w:rsidRPr="00CE752B" w:rsidRDefault="00CE752B" w:rsidP="00CE752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urance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Category Name,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255)</w:t>
      </w:r>
    </w:p>
    <w:p w14:paraId="4149BA2D" w14:textId="40BEACD1" w:rsidR="00050C6C" w:rsidRDefault="00050C6C" w:rsidP="00050C6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F8ABBC" wp14:editId="4FA19B9A">
            <wp:extent cx="2104275" cy="7175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969" cy="721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601BA" w14:textId="77777777" w:rsidR="00114523" w:rsidRDefault="00114523" w:rsidP="00050C6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7D6082" w14:textId="262AF696" w:rsidR="00050C6C" w:rsidRPr="00A9454A" w:rsidRDefault="00A9454A" w:rsidP="00A9454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9454A">
        <w:rPr>
          <w:rFonts w:ascii="Times New Roman" w:hAnsi="Times New Roman" w:cs="Times New Roman"/>
          <w:b/>
          <w:bCs/>
          <w:sz w:val="24"/>
          <w:szCs w:val="24"/>
        </w:rPr>
        <w:t>Marital_Status</w:t>
      </w:r>
      <w:proofErr w:type="spellEnd"/>
    </w:p>
    <w:p w14:paraId="5694D136" w14:textId="6516402C" w:rsidR="00A9454A" w:rsidRDefault="00A9454A" w:rsidP="00A9454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rital_Status_</w:t>
      </w:r>
      <w:proofErr w:type="gramStart"/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oolean, </w:t>
      </w:r>
      <w:proofErr w:type="spellStart"/>
      <w:r>
        <w:rPr>
          <w:rFonts w:ascii="Times New Roman" w:hAnsi="Times New Roman" w:cs="Times New Roman"/>
          <w:sz w:val="24"/>
          <w:szCs w:val="24"/>
        </w:rPr>
        <w:t>Tiny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otnu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41B92645" w14:textId="733A20DE" w:rsidR="00A9454A" w:rsidRPr="00A9454A" w:rsidRDefault="00A9454A" w:rsidP="00A9454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_Of_</w:t>
      </w:r>
      <w:proofErr w:type="gramStart"/>
      <w:r>
        <w:rPr>
          <w:rFonts w:ascii="Times New Roman" w:hAnsi="Times New Roman" w:cs="Times New Roman"/>
          <w:sz w:val="24"/>
          <w:szCs w:val="24"/>
        </w:rPr>
        <w:t>Marriage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F472A5">
        <w:rPr>
          <w:rFonts w:ascii="Times New Roman" w:hAnsi="Times New Roman" w:cs="Times New Roman"/>
          <w:sz w:val="24"/>
          <w:szCs w:val="24"/>
        </w:rPr>
        <w:t xml:space="preserve"> Married/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NotMarried</w:t>
      </w:r>
      <w:proofErr w:type="spellEnd"/>
      <w:r w:rsidR="0033643E">
        <w:rPr>
          <w:rFonts w:ascii="Times New Roman" w:hAnsi="Times New Roman" w:cs="Times New Roman"/>
          <w:sz w:val="24"/>
          <w:szCs w:val="24"/>
        </w:rPr>
        <w:t>, varchar(255)</w:t>
      </w:r>
    </w:p>
    <w:p w14:paraId="1596F756" w14:textId="479A3449" w:rsidR="00723C4B" w:rsidRDefault="00723C4B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34CD1B" w14:textId="2F5545CD" w:rsidR="00114523" w:rsidRDefault="0033643E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6393E0" wp14:editId="082CE061">
            <wp:extent cx="2838450" cy="1130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BFC9E" w14:textId="355CAF36" w:rsidR="000E48BD" w:rsidRDefault="00050C6C" w:rsidP="000E48B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6D303A" w14:textId="03AF830B" w:rsidR="00F472A5" w:rsidRPr="00A9454A" w:rsidRDefault="00F472A5" w:rsidP="00F472A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come</w:t>
      </w:r>
    </w:p>
    <w:p w14:paraId="35E00361" w14:textId="456C9671" w:rsidR="00F472A5" w:rsidRDefault="0033643E" w:rsidP="00F472A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utcome</w:t>
      </w:r>
      <w:r w:rsidR="00F472A5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="00F472A5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="00F472A5">
        <w:rPr>
          <w:rFonts w:ascii="Times New Roman" w:hAnsi="Times New Roman" w:cs="Times New Roman"/>
          <w:sz w:val="24"/>
          <w:szCs w:val="24"/>
        </w:rPr>
        <w:t xml:space="preserve"> Boolean, 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Tinyint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notnull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6DEE76B4" w14:textId="2AD01742" w:rsidR="00F472A5" w:rsidRPr="00A9454A" w:rsidRDefault="0033643E" w:rsidP="00F472A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come</w:t>
      </w:r>
      <w:r w:rsidR="00F472A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Alive/Dead,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255)</w:t>
      </w:r>
    </w:p>
    <w:p w14:paraId="389DC1D4" w14:textId="00771916" w:rsidR="00050C6C" w:rsidRDefault="00050C6C" w:rsidP="00F47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F4BEA8" w14:textId="4621E325" w:rsidR="00114523" w:rsidRDefault="0033643E" w:rsidP="0011452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053C48" wp14:editId="6FE69861">
            <wp:extent cx="2212369" cy="9652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276" cy="967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2A3A0" w14:textId="2399C243" w:rsidR="00050C6C" w:rsidRDefault="00050C6C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2C2F0F" w14:textId="46E3440C" w:rsidR="0033643E" w:rsidRPr="00A9454A" w:rsidRDefault="0033643E" w:rsidP="003364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ace</w:t>
      </w:r>
    </w:p>
    <w:p w14:paraId="5015F909" w14:textId="5BFE9806" w:rsidR="0033643E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ce_</w:t>
      </w:r>
      <w:proofErr w:type="gramStart"/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tegory Id, int, autoincrement, not nu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75FFBD03" w14:textId="402553E3" w:rsidR="0033643E" w:rsidRPr="00CE752B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ce: Category Name,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255)</w:t>
      </w:r>
    </w:p>
    <w:p w14:paraId="17390569" w14:textId="089CEED9" w:rsidR="0033643E" w:rsidRPr="0033643E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F56CE4" w14:textId="24B66F40" w:rsidR="00793AE6" w:rsidRDefault="00793AE6" w:rsidP="00793AE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0DEE92" wp14:editId="541FEBCA">
            <wp:extent cx="2190750" cy="876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BAFFE" w14:textId="4FFB2F3D" w:rsidR="0033643E" w:rsidRPr="00A9454A" w:rsidRDefault="0033643E" w:rsidP="003364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ligion</w:t>
      </w:r>
    </w:p>
    <w:p w14:paraId="4D7B94CA" w14:textId="1FC3CB61" w:rsidR="0033643E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ligion_</w:t>
      </w:r>
      <w:proofErr w:type="gramStart"/>
      <w:r>
        <w:rPr>
          <w:rFonts w:ascii="Times New Roman" w:hAnsi="Times New Roman" w:cs="Times New Roman"/>
          <w:sz w:val="24"/>
          <w:szCs w:val="24"/>
        </w:rPr>
        <w:t>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tegory Id, int, autoincrement, not nu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1907EA6B" w14:textId="726DAAEA" w:rsidR="0033643E" w:rsidRPr="00CE752B" w:rsidRDefault="00B65A27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ligion</w:t>
      </w:r>
      <w:r w:rsidR="0033643E">
        <w:rPr>
          <w:rFonts w:ascii="Times New Roman" w:hAnsi="Times New Roman" w:cs="Times New Roman"/>
          <w:sz w:val="24"/>
          <w:szCs w:val="24"/>
        </w:rPr>
        <w:t>_Name</w:t>
      </w:r>
      <w:proofErr w:type="spellEnd"/>
      <w:r w:rsidR="0033643E">
        <w:rPr>
          <w:rFonts w:ascii="Times New Roman" w:hAnsi="Times New Roman" w:cs="Times New Roman"/>
          <w:sz w:val="24"/>
          <w:szCs w:val="24"/>
        </w:rPr>
        <w:t xml:space="preserve">: Category Name, </w:t>
      </w:r>
      <w:proofErr w:type="gramStart"/>
      <w:r w:rsidR="0033643E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33643E">
        <w:rPr>
          <w:rFonts w:ascii="Times New Roman" w:hAnsi="Times New Roman" w:cs="Times New Roman"/>
          <w:sz w:val="24"/>
          <w:szCs w:val="24"/>
        </w:rPr>
        <w:t>255)</w:t>
      </w:r>
    </w:p>
    <w:p w14:paraId="01488702" w14:textId="767C2E52" w:rsidR="00050C6C" w:rsidRPr="0033643E" w:rsidRDefault="00050C6C" w:rsidP="0033643E">
      <w:pPr>
        <w:rPr>
          <w:rFonts w:ascii="Times New Roman" w:hAnsi="Times New Roman" w:cs="Times New Roman"/>
          <w:sz w:val="24"/>
          <w:szCs w:val="24"/>
        </w:rPr>
      </w:pPr>
    </w:p>
    <w:p w14:paraId="7E7F98E9" w14:textId="58EFBFE3" w:rsidR="00CD4DBC" w:rsidRDefault="00CD4DBC" w:rsidP="00CD4DB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24605D" wp14:editId="46248F41">
            <wp:extent cx="2222500" cy="889000"/>
            <wp:effectExtent l="0" t="0" r="635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15408" w14:textId="77777777" w:rsidR="00174682" w:rsidRDefault="00174682" w:rsidP="00CD4DB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24BCC0" w14:textId="1E9B7399" w:rsidR="00174682" w:rsidRPr="00050C6C" w:rsidRDefault="00174682" w:rsidP="00CD4DB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D Made manually:</w:t>
      </w:r>
    </w:p>
    <w:p w14:paraId="6DE00E7F" w14:textId="772A2545" w:rsidR="0093218D" w:rsidRDefault="00B4459C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C7FE46" wp14:editId="27C2751F">
            <wp:extent cx="5943600" cy="23342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529D7" w14:textId="38925D37" w:rsidR="005373D4" w:rsidRDefault="005373D4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above table</w:t>
      </w:r>
      <w:r w:rsidR="00B4459C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</w:t>
      </w:r>
      <w:r w:rsidR="00B4459C">
        <w:rPr>
          <w:rFonts w:ascii="Times New Roman" w:hAnsi="Times New Roman" w:cs="Times New Roman"/>
          <w:sz w:val="24"/>
          <w:szCs w:val="24"/>
        </w:rPr>
        <w:t>ere</w:t>
      </w:r>
      <w:r>
        <w:rPr>
          <w:rFonts w:ascii="Times New Roman" w:hAnsi="Times New Roman" w:cs="Times New Roman"/>
          <w:sz w:val="24"/>
          <w:szCs w:val="24"/>
        </w:rPr>
        <w:t xml:space="preserve"> made from the raw table </w:t>
      </w:r>
      <w:r w:rsidR="00B4459C">
        <w:rPr>
          <w:rFonts w:ascii="Times New Roman" w:hAnsi="Times New Roman" w:cs="Times New Roman"/>
          <w:sz w:val="24"/>
          <w:szCs w:val="24"/>
        </w:rPr>
        <w:t>data,</w:t>
      </w:r>
      <w:r>
        <w:rPr>
          <w:rFonts w:ascii="Times New Roman" w:hAnsi="Times New Roman" w:cs="Times New Roman"/>
          <w:sz w:val="24"/>
          <w:szCs w:val="24"/>
        </w:rPr>
        <w:t xml:space="preserve"> and the</w:t>
      </w:r>
      <w:r w:rsidR="00015035">
        <w:rPr>
          <w:rFonts w:ascii="Times New Roman" w:hAnsi="Times New Roman" w:cs="Times New Roman"/>
          <w:sz w:val="24"/>
          <w:szCs w:val="24"/>
        </w:rPr>
        <w:t xml:space="preserve">n main table was </w:t>
      </w:r>
      <w:r w:rsidR="00746EBF">
        <w:rPr>
          <w:rFonts w:ascii="Times New Roman" w:hAnsi="Times New Roman" w:cs="Times New Roman"/>
          <w:sz w:val="24"/>
          <w:szCs w:val="24"/>
        </w:rPr>
        <w:t xml:space="preserve">created </w:t>
      </w:r>
      <w:r>
        <w:rPr>
          <w:rFonts w:ascii="Times New Roman" w:hAnsi="Times New Roman" w:cs="Times New Roman"/>
          <w:sz w:val="24"/>
          <w:szCs w:val="24"/>
        </w:rPr>
        <w:t>using following queries:</w:t>
      </w:r>
    </w:p>
    <w:p w14:paraId="7B230A33" w14:textId="77777777" w:rsidR="005373D4" w:rsidRDefault="005373D4" w:rsidP="005373D4"/>
    <w:p w14:paraId="0A4B325A" w14:textId="77777777" w:rsidR="005373D4" w:rsidRPr="00AC1E82" w:rsidRDefault="005373D4" w:rsidP="005373D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HospitalAdmissionsData</w:t>
      </w:r>
      <w:proofErr w:type="spellEnd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>Religion_Type</w:t>
      </w:r>
      <w:proofErr w:type="spellEnd"/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= (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id 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Religion_Type</w:t>
      </w:r>
      <w:proofErr w:type="spellEnd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re 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proofErr w:type="spellStart"/>
      <w:proofErr w:type="gram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re.</w:t>
      </w:r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>Religion</w:t>
      </w:r>
      <w:proofErr w:type="spellEnd"/>
      <w:proofErr w:type="gramEnd"/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h.</w:t>
      </w:r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>Religion_Type</w:t>
      </w:r>
      <w:proofErr w:type="spellEnd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01D768DC" w14:textId="77777777" w:rsidR="005373D4" w:rsidRDefault="005373D4" w:rsidP="005373D4"/>
    <w:p w14:paraId="3FDE824F" w14:textId="77777777" w:rsidR="005373D4" w:rsidRPr="00DD1FE6" w:rsidRDefault="005373D4" w:rsidP="005373D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>Admission_Type</w:t>
      </w:r>
      <w:proofErr w:type="spellEnd"/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= (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Id 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Admission_Category</w:t>
      </w:r>
      <w:proofErr w:type="spellEnd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ac 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proofErr w:type="spellStart"/>
      <w:proofErr w:type="gram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ac.</w:t>
      </w:r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>Admission</w:t>
      </w:r>
      <w:proofErr w:type="gramEnd"/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>_Cat</w:t>
      </w:r>
      <w:proofErr w:type="spellEnd"/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h.</w:t>
      </w:r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>Admission_Type</w:t>
      </w:r>
      <w:proofErr w:type="spellEnd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5639E7FE" w14:textId="77777777" w:rsidR="005373D4" w:rsidRDefault="005373D4" w:rsidP="005373D4"/>
    <w:p w14:paraId="0685DD35" w14:textId="77777777" w:rsidR="005373D4" w:rsidRPr="00465A3F" w:rsidRDefault="005373D4" w:rsidP="005373D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_Type</w:t>
      </w:r>
      <w:proofErr w:type="spellEnd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= (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proofErr w:type="spellStart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_Id</w:t>
      </w:r>
      <w:proofErr w:type="spellEnd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nsurance </w:t>
      </w:r>
      <w:proofErr w:type="spell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proofErr w:type="spellStart"/>
      <w:proofErr w:type="gram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i.</w:t>
      </w:r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</w:t>
      </w:r>
      <w:proofErr w:type="gramEnd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_Name</w:t>
      </w:r>
      <w:proofErr w:type="spellEnd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h.</w:t>
      </w:r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_Type</w:t>
      </w:r>
      <w:proofErr w:type="spellEnd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5883FD3D" w14:textId="5C36CA06" w:rsidR="005373D4" w:rsidRDefault="005373D4" w:rsidP="005373D4"/>
    <w:p w14:paraId="1FCEB8DB" w14:textId="02FCEFFE" w:rsidR="00015035" w:rsidRPr="00476D7F" w:rsidRDefault="005373D4" w:rsidP="005373D4">
      <w:pPr>
        <w:pStyle w:val="HTMLPreformatted"/>
        <w:shd w:val="clear" w:color="auto" w:fill="2B2B2B"/>
        <w:rPr>
          <w:color w:val="A9B7C6"/>
        </w:rPr>
      </w:pPr>
      <w:r w:rsidRPr="00476D7F">
        <w:rPr>
          <w:color w:val="CC7832"/>
        </w:rPr>
        <w:t xml:space="preserve">update </w:t>
      </w:r>
      <w:proofErr w:type="spellStart"/>
      <w:r w:rsidRPr="00476D7F">
        <w:rPr>
          <w:color w:val="A9B7C6"/>
        </w:rPr>
        <w:t>Hospital_Admissions_Data</w:t>
      </w:r>
      <w:proofErr w:type="spellEnd"/>
      <w:r w:rsidRPr="00476D7F">
        <w:rPr>
          <w:color w:val="A9B7C6"/>
        </w:rPr>
        <w:t xml:space="preserve"> h </w:t>
      </w:r>
      <w:r w:rsidRPr="00476D7F">
        <w:rPr>
          <w:color w:val="CC7832"/>
        </w:rPr>
        <w:t xml:space="preserve">set </w:t>
      </w:r>
      <w:r w:rsidRPr="00476D7F">
        <w:rPr>
          <w:color w:val="9876AA"/>
        </w:rPr>
        <w:t xml:space="preserve">Race </w:t>
      </w:r>
      <w:r w:rsidRPr="00476D7F">
        <w:rPr>
          <w:color w:val="A9B7C6"/>
        </w:rPr>
        <w:t>= (</w:t>
      </w:r>
      <w:r w:rsidRPr="00476D7F">
        <w:rPr>
          <w:color w:val="CC7832"/>
        </w:rPr>
        <w:t xml:space="preserve">select </w:t>
      </w:r>
      <w:proofErr w:type="spellStart"/>
      <w:r w:rsidRPr="00476D7F">
        <w:rPr>
          <w:color w:val="9876AA"/>
        </w:rPr>
        <w:t>Race_Id</w:t>
      </w:r>
      <w:proofErr w:type="spellEnd"/>
      <w:r w:rsidRPr="00476D7F">
        <w:rPr>
          <w:color w:val="9876AA"/>
        </w:rPr>
        <w:t xml:space="preserve"> </w:t>
      </w:r>
      <w:r w:rsidRPr="00476D7F">
        <w:rPr>
          <w:color w:val="CC7832"/>
        </w:rPr>
        <w:t xml:space="preserve">from </w:t>
      </w:r>
      <w:r w:rsidRPr="00476D7F">
        <w:rPr>
          <w:color w:val="A9B7C6"/>
        </w:rPr>
        <w:t xml:space="preserve">Race r </w:t>
      </w:r>
      <w:r w:rsidRPr="00476D7F">
        <w:rPr>
          <w:color w:val="CC7832"/>
        </w:rPr>
        <w:t xml:space="preserve">where </w:t>
      </w:r>
      <w:proofErr w:type="spellStart"/>
      <w:proofErr w:type="gramStart"/>
      <w:r w:rsidRPr="00476D7F">
        <w:rPr>
          <w:color w:val="A9B7C6"/>
        </w:rPr>
        <w:t>r.</w:t>
      </w:r>
      <w:r w:rsidRPr="00476D7F">
        <w:rPr>
          <w:color w:val="9876AA"/>
        </w:rPr>
        <w:t>Race</w:t>
      </w:r>
      <w:proofErr w:type="spellEnd"/>
      <w:proofErr w:type="gramEnd"/>
      <w:r w:rsidRPr="00476D7F">
        <w:rPr>
          <w:color w:val="9876AA"/>
        </w:rPr>
        <w:t xml:space="preserve"> </w:t>
      </w:r>
      <w:r w:rsidRPr="00476D7F">
        <w:rPr>
          <w:color w:val="A9B7C6"/>
        </w:rPr>
        <w:t xml:space="preserve">= </w:t>
      </w:r>
      <w:proofErr w:type="spellStart"/>
      <w:r w:rsidRPr="00476D7F">
        <w:rPr>
          <w:color w:val="A9B7C6"/>
        </w:rPr>
        <w:t>h.</w:t>
      </w:r>
      <w:r w:rsidRPr="00476D7F">
        <w:rPr>
          <w:color w:val="9876AA"/>
        </w:rPr>
        <w:t>Race</w:t>
      </w:r>
      <w:proofErr w:type="spellEnd"/>
      <w:r w:rsidRPr="00476D7F">
        <w:rPr>
          <w:color w:val="A9B7C6"/>
        </w:rPr>
        <w:t>)</w:t>
      </w:r>
    </w:p>
    <w:p w14:paraId="6DB96C3A" w14:textId="5EAB05AA" w:rsidR="004C4131" w:rsidRDefault="005373D4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01F32B" w14:textId="71670DAA" w:rsidR="00015035" w:rsidRDefault="00015035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, I also </w:t>
      </w:r>
      <w:r w:rsidR="00B54ABD">
        <w:rPr>
          <w:rFonts w:ascii="Times New Roman" w:hAnsi="Times New Roman" w:cs="Times New Roman"/>
          <w:sz w:val="24"/>
          <w:szCs w:val="24"/>
        </w:rPr>
        <w:t>made foreign keys and joined the tables accordingly.</w:t>
      </w:r>
    </w:p>
    <w:p w14:paraId="33134430" w14:textId="77777777" w:rsidR="000D309F" w:rsidRDefault="000D309F" w:rsidP="00B70E82">
      <w:pPr>
        <w:rPr>
          <w:rFonts w:ascii="Times New Roman" w:hAnsi="Times New Roman" w:cs="Times New Roman"/>
          <w:sz w:val="24"/>
          <w:szCs w:val="24"/>
        </w:rPr>
      </w:pPr>
    </w:p>
    <w:p w14:paraId="7B360E60" w14:textId="1B23F955" w:rsidR="000D309F" w:rsidRDefault="000D309F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attached three MySQL dump files, so that it covers all the changes I made in the dataset throughout the week at different intervals.</w:t>
      </w:r>
    </w:p>
    <w:p w14:paraId="3675D832" w14:textId="0C143B36" w:rsidR="00556A72" w:rsidRDefault="00556A72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most lates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e is </w:t>
      </w:r>
      <w:proofErr w:type="spellStart"/>
      <w:r>
        <w:rPr>
          <w:rFonts w:ascii="Times New Roman" w:hAnsi="Times New Roman" w:cs="Times New Roman"/>
          <w:sz w:val="24"/>
          <w:szCs w:val="24"/>
        </w:rPr>
        <w:t>Done_Finally_With_Project</w:t>
      </w:r>
      <w:proofErr w:type="spellEnd"/>
    </w:p>
    <w:p w14:paraId="0F243573" w14:textId="7006A923" w:rsidR="00B666D1" w:rsidRPr="00291192" w:rsidRDefault="00B666D1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sectPr w:rsidR="00B666D1" w:rsidRPr="00291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64566"/>
    <w:multiLevelType w:val="multilevel"/>
    <w:tmpl w:val="0BEA8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714397"/>
    <w:multiLevelType w:val="hybridMultilevel"/>
    <w:tmpl w:val="7EFAB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962D8"/>
    <w:multiLevelType w:val="hybridMultilevel"/>
    <w:tmpl w:val="EDB851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224DE"/>
    <w:multiLevelType w:val="hybridMultilevel"/>
    <w:tmpl w:val="E5FED4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C4AC1"/>
    <w:multiLevelType w:val="hybridMultilevel"/>
    <w:tmpl w:val="632AB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861B9"/>
    <w:multiLevelType w:val="hybridMultilevel"/>
    <w:tmpl w:val="E5FED4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1D4BF1"/>
    <w:multiLevelType w:val="hybridMultilevel"/>
    <w:tmpl w:val="4D065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D66ED2"/>
    <w:multiLevelType w:val="hybridMultilevel"/>
    <w:tmpl w:val="E5FED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94C48"/>
    <w:multiLevelType w:val="hybridMultilevel"/>
    <w:tmpl w:val="5136F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77E89"/>
    <w:multiLevelType w:val="hybridMultilevel"/>
    <w:tmpl w:val="4FCCD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79539B"/>
    <w:multiLevelType w:val="multilevel"/>
    <w:tmpl w:val="523E70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61F24F27"/>
    <w:multiLevelType w:val="hybridMultilevel"/>
    <w:tmpl w:val="EDB8512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F7047"/>
    <w:multiLevelType w:val="multilevel"/>
    <w:tmpl w:val="3B6601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6F7B1BBB"/>
    <w:multiLevelType w:val="hybridMultilevel"/>
    <w:tmpl w:val="E5FED4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C15FCB"/>
    <w:multiLevelType w:val="hybridMultilevel"/>
    <w:tmpl w:val="F89E8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9933393">
    <w:abstractNumId w:val="0"/>
  </w:num>
  <w:num w:numId="2" w16cid:durableId="969363921">
    <w:abstractNumId w:val="7"/>
  </w:num>
  <w:num w:numId="3" w16cid:durableId="514154965">
    <w:abstractNumId w:val="13"/>
  </w:num>
  <w:num w:numId="4" w16cid:durableId="498925781">
    <w:abstractNumId w:val="3"/>
  </w:num>
  <w:num w:numId="5" w16cid:durableId="830682083">
    <w:abstractNumId w:val="5"/>
  </w:num>
  <w:num w:numId="6" w16cid:durableId="2041203161">
    <w:abstractNumId w:val="12"/>
  </w:num>
  <w:num w:numId="7" w16cid:durableId="843591335">
    <w:abstractNumId w:val="2"/>
  </w:num>
  <w:num w:numId="8" w16cid:durableId="1418747132">
    <w:abstractNumId w:val="11"/>
  </w:num>
  <w:num w:numId="9" w16cid:durableId="260339477">
    <w:abstractNumId w:val="6"/>
  </w:num>
  <w:num w:numId="10" w16cid:durableId="845629783">
    <w:abstractNumId w:val="9"/>
  </w:num>
  <w:num w:numId="11" w16cid:durableId="33191717">
    <w:abstractNumId w:val="1"/>
  </w:num>
  <w:num w:numId="12" w16cid:durableId="3434129">
    <w:abstractNumId w:val="8"/>
  </w:num>
  <w:num w:numId="13" w16cid:durableId="1724913177">
    <w:abstractNumId w:val="14"/>
  </w:num>
  <w:num w:numId="14" w16cid:durableId="59061359">
    <w:abstractNumId w:val="4"/>
  </w:num>
  <w:num w:numId="15" w16cid:durableId="20642844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wNDA1sLQ0NTU0MbVU0lEKTi0uzszPAykwrQUA7hTgDCwAAAA="/>
  </w:docVars>
  <w:rsids>
    <w:rsidRoot w:val="00B70E82"/>
    <w:rsid w:val="000021EB"/>
    <w:rsid w:val="000108E0"/>
    <w:rsid w:val="00015035"/>
    <w:rsid w:val="00031450"/>
    <w:rsid w:val="0003212E"/>
    <w:rsid w:val="00050C6C"/>
    <w:rsid w:val="000706F6"/>
    <w:rsid w:val="000D309F"/>
    <w:rsid w:val="000D416B"/>
    <w:rsid w:val="000D471E"/>
    <w:rsid w:val="000E48BD"/>
    <w:rsid w:val="000E6EDE"/>
    <w:rsid w:val="00101B53"/>
    <w:rsid w:val="0010393F"/>
    <w:rsid w:val="00103DF6"/>
    <w:rsid w:val="00114523"/>
    <w:rsid w:val="001606C4"/>
    <w:rsid w:val="00174682"/>
    <w:rsid w:val="00181CCF"/>
    <w:rsid w:val="00184241"/>
    <w:rsid w:val="001E0F8C"/>
    <w:rsid w:val="001F13DE"/>
    <w:rsid w:val="001F4A49"/>
    <w:rsid w:val="001F70E8"/>
    <w:rsid w:val="0020563A"/>
    <w:rsid w:val="00214AB0"/>
    <w:rsid w:val="00291192"/>
    <w:rsid w:val="00292B37"/>
    <w:rsid w:val="002A208E"/>
    <w:rsid w:val="002A5181"/>
    <w:rsid w:val="002B6508"/>
    <w:rsid w:val="002E40C9"/>
    <w:rsid w:val="002E7530"/>
    <w:rsid w:val="002F3769"/>
    <w:rsid w:val="002F639E"/>
    <w:rsid w:val="00302B4C"/>
    <w:rsid w:val="00317C72"/>
    <w:rsid w:val="00331458"/>
    <w:rsid w:val="0033643E"/>
    <w:rsid w:val="00347662"/>
    <w:rsid w:val="00362BE5"/>
    <w:rsid w:val="00367F5B"/>
    <w:rsid w:val="003728CA"/>
    <w:rsid w:val="00383B1F"/>
    <w:rsid w:val="00390B32"/>
    <w:rsid w:val="003B6105"/>
    <w:rsid w:val="003E368D"/>
    <w:rsid w:val="003E4E7E"/>
    <w:rsid w:val="00411442"/>
    <w:rsid w:val="00414719"/>
    <w:rsid w:val="00432AF9"/>
    <w:rsid w:val="0049710D"/>
    <w:rsid w:val="004A1182"/>
    <w:rsid w:val="004B1D7B"/>
    <w:rsid w:val="004B73FD"/>
    <w:rsid w:val="004C0DCC"/>
    <w:rsid w:val="004C4131"/>
    <w:rsid w:val="004D128D"/>
    <w:rsid w:val="004F26A7"/>
    <w:rsid w:val="004F4805"/>
    <w:rsid w:val="00504125"/>
    <w:rsid w:val="00512034"/>
    <w:rsid w:val="00513E47"/>
    <w:rsid w:val="0053432B"/>
    <w:rsid w:val="005373D4"/>
    <w:rsid w:val="00545745"/>
    <w:rsid w:val="00555CD5"/>
    <w:rsid w:val="00556A72"/>
    <w:rsid w:val="00584F2A"/>
    <w:rsid w:val="005D1E1C"/>
    <w:rsid w:val="005F356E"/>
    <w:rsid w:val="005F5818"/>
    <w:rsid w:val="00601D5A"/>
    <w:rsid w:val="00606ABD"/>
    <w:rsid w:val="0067795A"/>
    <w:rsid w:val="00690E0F"/>
    <w:rsid w:val="0069501A"/>
    <w:rsid w:val="00697FAA"/>
    <w:rsid w:val="006A16CF"/>
    <w:rsid w:val="006A2CA0"/>
    <w:rsid w:val="006B3EE3"/>
    <w:rsid w:val="00723C4B"/>
    <w:rsid w:val="00740812"/>
    <w:rsid w:val="0074536F"/>
    <w:rsid w:val="00746EBF"/>
    <w:rsid w:val="007625FF"/>
    <w:rsid w:val="00763AA2"/>
    <w:rsid w:val="0078160D"/>
    <w:rsid w:val="00793AE6"/>
    <w:rsid w:val="007A5F55"/>
    <w:rsid w:val="007C5B87"/>
    <w:rsid w:val="007D2D77"/>
    <w:rsid w:val="007D39D3"/>
    <w:rsid w:val="007D5CB5"/>
    <w:rsid w:val="007E6C2B"/>
    <w:rsid w:val="007F55F5"/>
    <w:rsid w:val="007F7C6B"/>
    <w:rsid w:val="00830626"/>
    <w:rsid w:val="00840BE4"/>
    <w:rsid w:val="00847517"/>
    <w:rsid w:val="00872405"/>
    <w:rsid w:val="00884B20"/>
    <w:rsid w:val="008929FF"/>
    <w:rsid w:val="008A1845"/>
    <w:rsid w:val="008B0FE7"/>
    <w:rsid w:val="008B6405"/>
    <w:rsid w:val="008D35AF"/>
    <w:rsid w:val="008E01AA"/>
    <w:rsid w:val="00906689"/>
    <w:rsid w:val="00916CC8"/>
    <w:rsid w:val="0093218D"/>
    <w:rsid w:val="00963745"/>
    <w:rsid w:val="00966726"/>
    <w:rsid w:val="00970145"/>
    <w:rsid w:val="00972182"/>
    <w:rsid w:val="009843C9"/>
    <w:rsid w:val="00986DDD"/>
    <w:rsid w:val="009B1614"/>
    <w:rsid w:val="009B71EB"/>
    <w:rsid w:val="009C751B"/>
    <w:rsid w:val="009F35C5"/>
    <w:rsid w:val="00A1006B"/>
    <w:rsid w:val="00A23B1F"/>
    <w:rsid w:val="00A33054"/>
    <w:rsid w:val="00A7395C"/>
    <w:rsid w:val="00A77154"/>
    <w:rsid w:val="00A826EA"/>
    <w:rsid w:val="00A86AA9"/>
    <w:rsid w:val="00A903CA"/>
    <w:rsid w:val="00A9454A"/>
    <w:rsid w:val="00A9694E"/>
    <w:rsid w:val="00AB1E49"/>
    <w:rsid w:val="00AC3175"/>
    <w:rsid w:val="00B02DBD"/>
    <w:rsid w:val="00B06676"/>
    <w:rsid w:val="00B21AF1"/>
    <w:rsid w:val="00B27F96"/>
    <w:rsid w:val="00B4459C"/>
    <w:rsid w:val="00B46820"/>
    <w:rsid w:val="00B54ABD"/>
    <w:rsid w:val="00B65A27"/>
    <w:rsid w:val="00B666D1"/>
    <w:rsid w:val="00B70E82"/>
    <w:rsid w:val="00B81B64"/>
    <w:rsid w:val="00B97B71"/>
    <w:rsid w:val="00BC4CA5"/>
    <w:rsid w:val="00BD40EC"/>
    <w:rsid w:val="00C54A0D"/>
    <w:rsid w:val="00C731C1"/>
    <w:rsid w:val="00C92BF1"/>
    <w:rsid w:val="00CC006F"/>
    <w:rsid w:val="00CD4DBC"/>
    <w:rsid w:val="00CE752B"/>
    <w:rsid w:val="00CF0904"/>
    <w:rsid w:val="00CF1C8E"/>
    <w:rsid w:val="00D062D4"/>
    <w:rsid w:val="00D0793A"/>
    <w:rsid w:val="00D12DA3"/>
    <w:rsid w:val="00D20DFE"/>
    <w:rsid w:val="00D423C1"/>
    <w:rsid w:val="00D4493E"/>
    <w:rsid w:val="00DA5549"/>
    <w:rsid w:val="00DC3FE3"/>
    <w:rsid w:val="00DF4BD7"/>
    <w:rsid w:val="00E12EFC"/>
    <w:rsid w:val="00E46578"/>
    <w:rsid w:val="00E8624E"/>
    <w:rsid w:val="00E86ADA"/>
    <w:rsid w:val="00E938B0"/>
    <w:rsid w:val="00EB2874"/>
    <w:rsid w:val="00EB3354"/>
    <w:rsid w:val="00ED278C"/>
    <w:rsid w:val="00ED65C6"/>
    <w:rsid w:val="00EF4A27"/>
    <w:rsid w:val="00F269CD"/>
    <w:rsid w:val="00F35C16"/>
    <w:rsid w:val="00F472A5"/>
    <w:rsid w:val="00F47A9C"/>
    <w:rsid w:val="00F50E1D"/>
    <w:rsid w:val="00F5370D"/>
    <w:rsid w:val="00F62582"/>
    <w:rsid w:val="00F85A61"/>
    <w:rsid w:val="00FA55E2"/>
    <w:rsid w:val="00FD5DAD"/>
    <w:rsid w:val="00FE3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F28B2"/>
  <w15:chartTrackingRefBased/>
  <w15:docId w15:val="{F8BE772C-557B-40F7-906A-CC86089C7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70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903C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35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35C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27F9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27F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6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3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1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1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3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0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5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6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5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drive.google.com/file/d/10DQtxiyIkvFpRADHpH3M0iOb3bAz3Y1J/view?usp=share_link" TargetMode="External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6</TotalTime>
  <Pages>11</Pages>
  <Words>1694</Words>
  <Characters>965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Preksha Kamleshkumar</dc:creator>
  <cp:keywords/>
  <dc:description/>
  <cp:lastModifiedBy>Shah, Preksha Kamleshkumar</cp:lastModifiedBy>
  <cp:revision>178</cp:revision>
  <dcterms:created xsi:type="dcterms:W3CDTF">2023-04-16T03:48:00Z</dcterms:created>
  <dcterms:modified xsi:type="dcterms:W3CDTF">2023-10-07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c4b73f-c9c4-4749-91c8-1b7a477a1cc8</vt:lpwstr>
  </property>
</Properties>
</file>